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C14C0C">
        <w:rPr>
          <w:color w:val="FF0000"/>
        </w:rPr>
        <w:t>Practices for Secure Software</w:t>
      </w:r>
      <w:r w:rsidR="00277B38" w:rsidRPr="00C14C0C">
        <w:rPr>
          <w:color w:val="FF0000"/>
        </w:rPr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153C46" w:rsidRDefault="00940B1A" w:rsidP="00844A5D">
          <w:pPr>
            <w:pStyle w:val="TOCHeading"/>
            <w:rPr>
              <w:color w:val="FF0000"/>
            </w:rPr>
          </w:pPr>
          <w:r w:rsidRPr="00153C46">
            <w:rPr>
              <w:rStyle w:val="Heading2Char"/>
              <w:color w:val="FF0000"/>
            </w:rPr>
            <w:t>Table of Content</w:t>
          </w:r>
          <w:r w:rsidR="00FF5CF5" w:rsidRPr="00153C46">
            <w:rPr>
              <w:rStyle w:val="Heading2Char"/>
              <w:color w:val="FF0000"/>
            </w:rPr>
            <w:t>s</w:t>
          </w:r>
          <w:bookmarkEnd w:id="1"/>
          <w:bookmarkEnd w:id="0"/>
        </w:p>
        <w:p w14:paraId="718C2BF2" w14:textId="2533AA37" w:rsidR="00403219" w:rsidRPr="00153C46" w:rsidRDefault="00940B1A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r w:rsidRPr="00153C46">
            <w:rPr>
              <w:rFonts w:cstheme="minorHAnsi"/>
              <w:caps/>
              <w:color w:val="FF0000"/>
              <w:u w:val="single"/>
            </w:rPr>
            <w:fldChar w:fldCharType="begin"/>
          </w:r>
          <w:r w:rsidRPr="00153C46">
            <w:rPr>
              <w:rFonts w:cstheme="minorHAnsi"/>
              <w:color w:val="FF0000"/>
            </w:rPr>
            <w:instrText xml:space="preserve"> TOC \o "1-3" \h \z \u </w:instrText>
          </w:r>
          <w:r w:rsidRPr="00153C46">
            <w:rPr>
              <w:rFonts w:cstheme="minorHAnsi"/>
              <w:caps/>
              <w:color w:val="FF0000"/>
              <w:u w:val="single"/>
            </w:rPr>
            <w:fldChar w:fldCharType="separate"/>
          </w:r>
          <w:hyperlink w:anchor="_Toc102040754" w:history="1">
            <w:r w:rsidR="00403219" w:rsidRPr="00153C46">
              <w:rPr>
                <w:rStyle w:val="Hyperlink"/>
                <w:noProof/>
                <w:color w:val="FF0000"/>
              </w:rPr>
              <w:t>Document Revision History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54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3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97EE537" w14:textId="3D92612D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55" w:history="1">
            <w:r w:rsidR="00403219" w:rsidRPr="00153C46">
              <w:rPr>
                <w:rStyle w:val="Hyperlink"/>
                <w:noProof/>
                <w:color w:val="FF0000"/>
              </w:rPr>
              <w:t>Client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55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3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042C4407" w14:textId="223C24E3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56" w:history="1">
            <w:r w:rsidR="00403219" w:rsidRPr="00153C46">
              <w:rPr>
                <w:rStyle w:val="Hyperlink"/>
                <w:noProof/>
                <w:color w:val="FF0000"/>
              </w:rPr>
              <w:t>Instructions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56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3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313A7A3D" w14:textId="11C30453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57" w:history="1">
            <w:r w:rsidR="00403219" w:rsidRPr="00153C46">
              <w:rPr>
                <w:rStyle w:val="Hyperlink"/>
                <w:noProof/>
                <w:color w:val="FF0000"/>
              </w:rPr>
              <w:t>Developer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57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B704AC1" w14:textId="179EC0BF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58" w:history="1">
            <w:r w:rsidR="00403219" w:rsidRPr="00153C46">
              <w:rPr>
                <w:rStyle w:val="Hyperlink"/>
                <w:noProof/>
                <w:color w:val="FF0000"/>
              </w:rPr>
              <w:t>1. Algorithm Cipher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58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0DF0AABA" w14:textId="1EA418B7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59" w:history="1">
            <w:r w:rsidR="00403219" w:rsidRPr="00153C46">
              <w:rPr>
                <w:rStyle w:val="Hyperlink"/>
                <w:noProof/>
                <w:color w:val="FF0000"/>
              </w:rPr>
              <w:t>2. Certificate Generation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59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64D26887" w14:textId="0B15B65C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60" w:history="1">
            <w:r w:rsidR="00403219" w:rsidRPr="00153C46">
              <w:rPr>
                <w:rStyle w:val="Hyperlink"/>
                <w:noProof/>
                <w:color w:val="FF0000"/>
              </w:rPr>
              <w:t>3. Deploy Cipher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60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700DD67" w14:textId="67302045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61" w:history="1">
            <w:r w:rsidR="00403219" w:rsidRPr="00153C46">
              <w:rPr>
                <w:rStyle w:val="Hyperlink"/>
                <w:noProof/>
                <w:color w:val="FF0000"/>
              </w:rPr>
              <w:t>4. Secure Communications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61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73ABADD" w14:textId="512ABA2F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62" w:history="1">
            <w:r w:rsidR="00403219" w:rsidRPr="00153C46">
              <w:rPr>
                <w:rStyle w:val="Hyperlink"/>
                <w:noProof/>
                <w:color w:val="FF0000"/>
              </w:rPr>
              <w:t>5. Secondary Testing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62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31FB9A1" w14:textId="72591295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63" w:history="1">
            <w:r w:rsidR="00403219" w:rsidRPr="00153C46">
              <w:rPr>
                <w:rStyle w:val="Hyperlink"/>
                <w:noProof/>
                <w:color w:val="FF0000"/>
              </w:rPr>
              <w:t>6. Functional Testing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63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13212D62" w14:textId="297E6438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64" w:history="1">
            <w:r w:rsidR="00403219" w:rsidRPr="00153C46">
              <w:rPr>
                <w:rStyle w:val="Hyperlink"/>
                <w:noProof/>
                <w:color w:val="FF0000"/>
              </w:rPr>
              <w:t>7. Summary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64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AD6BE8C" w14:textId="17581A89" w:rsidR="00403219" w:rsidRPr="00153C46" w:rsidRDefault="00512B30">
          <w:pPr>
            <w:pStyle w:val="TOC2"/>
            <w:rPr>
              <w:rFonts w:eastAsiaTheme="minorEastAsia"/>
              <w:noProof/>
              <w:color w:val="FF0000"/>
              <w:sz w:val="24"/>
              <w:szCs w:val="24"/>
            </w:rPr>
          </w:pPr>
          <w:hyperlink w:anchor="_Toc102040765" w:history="1">
            <w:r w:rsidR="00403219" w:rsidRPr="00153C46">
              <w:rPr>
                <w:rStyle w:val="Hyperlink"/>
                <w:noProof/>
                <w:color w:val="FF0000"/>
              </w:rPr>
              <w:t>8. Industry Standard Best Practices</w:t>
            </w:r>
            <w:r w:rsidR="00403219" w:rsidRPr="00153C46">
              <w:rPr>
                <w:noProof/>
                <w:webHidden/>
                <w:color w:val="FF0000"/>
              </w:rPr>
              <w:tab/>
            </w:r>
            <w:r w:rsidR="00403219" w:rsidRPr="00153C46">
              <w:rPr>
                <w:noProof/>
                <w:webHidden/>
                <w:color w:val="FF0000"/>
              </w:rPr>
              <w:fldChar w:fldCharType="begin"/>
            </w:r>
            <w:r w:rsidR="00403219" w:rsidRPr="00153C46">
              <w:rPr>
                <w:noProof/>
                <w:webHidden/>
                <w:color w:val="FF0000"/>
              </w:rPr>
              <w:instrText xml:space="preserve"> PAGEREF _Toc102040765 \h </w:instrText>
            </w:r>
            <w:r w:rsidR="00403219" w:rsidRPr="00153C46">
              <w:rPr>
                <w:noProof/>
                <w:webHidden/>
                <w:color w:val="FF0000"/>
              </w:rPr>
            </w:r>
            <w:r w:rsidR="00403219" w:rsidRPr="00153C46">
              <w:rPr>
                <w:noProof/>
                <w:webHidden/>
                <w:color w:val="FF0000"/>
              </w:rPr>
              <w:fldChar w:fldCharType="separate"/>
            </w:r>
            <w:r w:rsidR="006E3003" w:rsidRPr="00153C46">
              <w:rPr>
                <w:noProof/>
                <w:webHidden/>
                <w:color w:val="FF0000"/>
              </w:rPr>
              <w:t>4</w:t>
            </w:r>
            <w:r w:rsidR="00403219" w:rsidRPr="00153C46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153C46">
            <w:rPr>
              <w:rFonts w:cstheme="minorHAnsi"/>
              <w:noProof/>
              <w:color w:val="FF0000"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724425" w:rsidRDefault="00531FBF" w:rsidP="00844A5D">
      <w:pPr>
        <w:pStyle w:val="Heading2"/>
        <w:rPr>
          <w:color w:val="FF0000"/>
        </w:rPr>
      </w:pPr>
      <w:bookmarkStart w:id="2" w:name="_Toc1108781792"/>
      <w:bookmarkStart w:id="3" w:name="_Toc1600266130"/>
      <w:bookmarkStart w:id="4" w:name="_Toc102040754"/>
      <w:r w:rsidRPr="00724425">
        <w:rPr>
          <w:color w:val="FF0000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5E1863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5E1863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5E1863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5E1863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5E1863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1</w:t>
            </w:r>
            <w:r w:rsidR="00277B38"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C9B84DA" w:rsidR="00531FBF" w:rsidRPr="005E1863" w:rsidRDefault="005634A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04/1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343D78D" w:rsidR="00531FBF" w:rsidRPr="005E1863" w:rsidRDefault="005634A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Matt Knuts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1CC429A4" w14:textId="359FF6BD" w:rsidR="00C32F3D" w:rsidRPr="005E1863" w:rsidRDefault="008E592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Alias</w:t>
            </w:r>
            <w:r w:rsidR="00B71816"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 xml:space="preserve">: </w:t>
            </w:r>
            <w:r w:rsidR="00C14C0C"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selfsigned</w:t>
            </w:r>
          </w:p>
          <w:p w14:paraId="77DC76FF" w14:textId="68DF1E63" w:rsidR="00B71816" w:rsidRPr="005E1863" w:rsidRDefault="00B7181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</w:pPr>
            <w:r w:rsidRPr="005E1863">
              <w:rPr>
                <w:rFonts w:eastAsia="Times New Roman" w:cstheme="minorHAnsi"/>
                <w:b/>
                <w:bCs/>
                <w:color w:val="FF0000"/>
                <w:sz w:val="22"/>
                <w:szCs w:val="22"/>
              </w:rPr>
              <w:t>Password: Knutson999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724425" w:rsidRDefault="00C32F3D" w:rsidP="00844A5D">
      <w:pPr>
        <w:pStyle w:val="Heading2"/>
        <w:rPr>
          <w:color w:val="FF0000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724425">
        <w:rPr>
          <w:color w:val="FF0000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5171702" w14:textId="77777777" w:rsidR="002C0EF7" w:rsidRDefault="002C0EF7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</w:p>
    <w:p w14:paraId="3EF4D256" w14:textId="047EC609" w:rsidR="00701A84" w:rsidRPr="00724425" w:rsidRDefault="00352FD0" w:rsidP="00D47759">
      <w:pPr>
        <w:pStyle w:val="Heading2"/>
        <w:spacing w:before="0" w:line="240" w:lineRule="auto"/>
        <w:rPr>
          <w:color w:val="FF0000"/>
        </w:rPr>
      </w:pPr>
      <w:r w:rsidRPr="00724425">
        <w:rPr>
          <w:color w:val="FF0000"/>
        </w:rPr>
        <w:t>Developer</w:t>
      </w:r>
      <w:bookmarkEnd w:id="9"/>
      <w:bookmarkEnd w:id="10"/>
      <w:bookmarkEnd w:id="11"/>
    </w:p>
    <w:p w14:paraId="1A894830" w14:textId="17264E69" w:rsidR="00485402" w:rsidRDefault="008C48A3" w:rsidP="00D47759">
      <w:pPr>
        <w:contextualSpacing/>
        <w:rPr>
          <w:rFonts w:cstheme="minorHAnsi"/>
          <w:color w:val="FF0000"/>
          <w:sz w:val="22"/>
          <w:szCs w:val="22"/>
        </w:rPr>
      </w:pPr>
      <w:r w:rsidRPr="00724425">
        <w:rPr>
          <w:rFonts w:cstheme="minorHAnsi"/>
          <w:color w:val="FF0000"/>
          <w:sz w:val="22"/>
          <w:szCs w:val="22"/>
        </w:rPr>
        <w:t>Matt Knutson</w:t>
      </w:r>
    </w:p>
    <w:p w14:paraId="53F5751C" w14:textId="77777777" w:rsidR="00C14C0C" w:rsidRDefault="00C14C0C" w:rsidP="00D47759">
      <w:pPr>
        <w:contextualSpacing/>
        <w:rPr>
          <w:rFonts w:cstheme="minorHAnsi"/>
          <w:color w:val="FF0000"/>
          <w:sz w:val="22"/>
          <w:szCs w:val="22"/>
        </w:rPr>
      </w:pPr>
    </w:p>
    <w:p w14:paraId="66EC9494" w14:textId="77777777" w:rsidR="00C14C0C" w:rsidRDefault="00C14C0C" w:rsidP="00D47759">
      <w:pPr>
        <w:contextualSpacing/>
        <w:rPr>
          <w:rFonts w:cstheme="minorHAnsi"/>
          <w:color w:val="FF0000"/>
          <w:sz w:val="22"/>
          <w:szCs w:val="22"/>
        </w:rPr>
      </w:pPr>
    </w:p>
    <w:p w14:paraId="10FF930F" w14:textId="77777777" w:rsidR="00C14C0C" w:rsidRPr="00724425" w:rsidRDefault="00C14C0C" w:rsidP="00D47759">
      <w:pPr>
        <w:contextualSpacing/>
        <w:rPr>
          <w:rFonts w:cstheme="minorHAnsi"/>
          <w:color w:val="FF0000"/>
          <w:sz w:val="22"/>
          <w:szCs w:val="22"/>
        </w:rPr>
      </w:pP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724425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12" w:name="_Toc361528762"/>
      <w:bookmarkStart w:id="13" w:name="_Toc1441383079"/>
      <w:bookmarkStart w:id="14" w:name="_Toc102040758"/>
      <w:r w:rsidRPr="00724425">
        <w:rPr>
          <w:color w:val="FF0000"/>
        </w:rPr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CE4D4CB" w14:textId="77777777" w:rsidR="00F423DA" w:rsidRDefault="00F423DA" w:rsidP="005F4D5B">
      <w:pPr>
        <w:spacing w:line="480" w:lineRule="auto"/>
        <w:ind w:firstLine="360"/>
        <w:contextualSpacing/>
        <w:rPr>
          <w:rFonts w:eastAsia="Times New Roman"/>
          <w:color w:val="FF0000"/>
          <w:sz w:val="22"/>
          <w:szCs w:val="22"/>
        </w:rPr>
      </w:pPr>
    </w:p>
    <w:p w14:paraId="5CE6734A" w14:textId="6653EE2B" w:rsidR="00C32F3D" w:rsidRDefault="005D6D5E" w:rsidP="005F4D5B">
      <w:pPr>
        <w:spacing w:line="480" w:lineRule="auto"/>
        <w:ind w:firstLine="360"/>
        <w:contextualSpacing/>
        <w:rPr>
          <w:rFonts w:eastAsia="Times New Roman"/>
          <w:color w:val="FF0000"/>
          <w:sz w:val="22"/>
          <w:szCs w:val="22"/>
        </w:rPr>
      </w:pPr>
      <w:r>
        <w:rPr>
          <w:rFonts w:eastAsia="Times New Roman"/>
          <w:color w:val="FF0000"/>
          <w:sz w:val="22"/>
          <w:szCs w:val="22"/>
        </w:rPr>
        <w:t xml:space="preserve">For </w:t>
      </w:r>
      <w:r w:rsidR="001D65CD">
        <w:rPr>
          <w:rFonts w:eastAsia="Times New Roman"/>
          <w:color w:val="FF0000"/>
          <w:sz w:val="22"/>
          <w:szCs w:val="22"/>
        </w:rPr>
        <w:t>the Artemis Financial project, we will be using a checksum to verify data integrity.</w:t>
      </w:r>
      <w:r w:rsidR="008C02C0">
        <w:rPr>
          <w:rFonts w:eastAsia="Times New Roman"/>
          <w:color w:val="FF0000"/>
          <w:sz w:val="22"/>
          <w:szCs w:val="22"/>
        </w:rPr>
        <w:t xml:space="preserve"> A checksum is a hashing algorithm that </w:t>
      </w:r>
      <w:r w:rsidR="003C128C">
        <w:rPr>
          <w:rFonts w:eastAsia="Times New Roman"/>
          <w:color w:val="FF0000"/>
          <w:sz w:val="22"/>
          <w:szCs w:val="22"/>
        </w:rPr>
        <w:t>uses random numbers to generate a unique</w:t>
      </w:r>
      <w:r w:rsidR="00EA4563">
        <w:rPr>
          <w:rFonts w:eastAsia="Times New Roman"/>
          <w:color w:val="FF0000"/>
          <w:sz w:val="22"/>
          <w:szCs w:val="22"/>
        </w:rPr>
        <w:t xml:space="preserve"> string of data</w:t>
      </w:r>
      <w:r w:rsidR="00822385">
        <w:rPr>
          <w:rFonts w:eastAsia="Times New Roman"/>
          <w:color w:val="FF0000"/>
          <w:sz w:val="22"/>
          <w:szCs w:val="22"/>
        </w:rPr>
        <w:t xml:space="preserve">. </w:t>
      </w:r>
      <w:r w:rsidR="00D52D7D">
        <w:rPr>
          <w:rFonts w:eastAsia="Times New Roman"/>
          <w:color w:val="FF0000"/>
          <w:sz w:val="22"/>
          <w:szCs w:val="22"/>
        </w:rPr>
        <w:t xml:space="preserve">Random numbers are used to ensure that unique </w:t>
      </w:r>
      <w:r w:rsidR="00BC192E">
        <w:rPr>
          <w:rFonts w:eastAsia="Times New Roman"/>
          <w:color w:val="FF0000"/>
          <w:sz w:val="22"/>
          <w:szCs w:val="22"/>
        </w:rPr>
        <w:t>hash values are created and that collisions do not occur within the program.</w:t>
      </w:r>
      <w:r w:rsidR="00F96B96">
        <w:rPr>
          <w:rFonts w:eastAsia="Times New Roman"/>
          <w:color w:val="FF0000"/>
          <w:sz w:val="22"/>
          <w:szCs w:val="22"/>
        </w:rPr>
        <w:t xml:space="preserve"> A </w:t>
      </w:r>
      <w:r w:rsidR="00674BC2">
        <w:rPr>
          <w:rFonts w:eastAsia="Times New Roman"/>
          <w:color w:val="FF0000"/>
          <w:sz w:val="22"/>
          <w:szCs w:val="22"/>
        </w:rPr>
        <w:t>S</w:t>
      </w:r>
      <w:r w:rsidR="00F96B96">
        <w:rPr>
          <w:rFonts w:eastAsia="Times New Roman"/>
          <w:color w:val="FF0000"/>
          <w:sz w:val="22"/>
          <w:szCs w:val="22"/>
        </w:rPr>
        <w:t>alt, or randomly added number</w:t>
      </w:r>
      <w:r w:rsidR="00674BC2">
        <w:rPr>
          <w:rFonts w:eastAsia="Times New Roman"/>
          <w:color w:val="FF0000"/>
          <w:sz w:val="22"/>
          <w:szCs w:val="22"/>
        </w:rPr>
        <w:t>/numbers, can be used to add an extra layer of protection</w:t>
      </w:r>
      <w:r w:rsidR="00997D6C">
        <w:rPr>
          <w:rFonts w:eastAsia="Times New Roman"/>
          <w:color w:val="FF0000"/>
          <w:sz w:val="22"/>
          <w:szCs w:val="22"/>
        </w:rPr>
        <w:t xml:space="preserve"> and randomness </w:t>
      </w:r>
      <w:r w:rsidR="00BD2413">
        <w:rPr>
          <w:rFonts w:eastAsia="Times New Roman"/>
          <w:color w:val="FF0000"/>
          <w:sz w:val="22"/>
          <w:szCs w:val="22"/>
        </w:rPr>
        <w:t>when generating</w:t>
      </w:r>
      <w:r w:rsidR="00997D6C">
        <w:rPr>
          <w:rFonts w:eastAsia="Times New Roman"/>
          <w:color w:val="FF0000"/>
          <w:sz w:val="22"/>
          <w:szCs w:val="22"/>
        </w:rPr>
        <w:t xml:space="preserve"> the checksum. </w:t>
      </w:r>
      <w:r w:rsidR="00960C5B">
        <w:rPr>
          <w:rFonts w:eastAsia="Times New Roman"/>
          <w:color w:val="FF0000"/>
          <w:sz w:val="22"/>
          <w:szCs w:val="22"/>
        </w:rPr>
        <w:t>Symmetric</w:t>
      </w:r>
      <w:r w:rsidR="00500F55">
        <w:rPr>
          <w:rFonts w:eastAsia="Times New Roman"/>
          <w:color w:val="FF0000"/>
          <w:sz w:val="22"/>
          <w:szCs w:val="22"/>
        </w:rPr>
        <w:t xml:space="preserve"> and </w:t>
      </w:r>
      <w:r w:rsidR="00960C5B">
        <w:rPr>
          <w:rFonts w:eastAsia="Times New Roman"/>
          <w:color w:val="FF0000"/>
          <w:sz w:val="22"/>
          <w:szCs w:val="22"/>
        </w:rPr>
        <w:t>Asymmetric</w:t>
      </w:r>
      <w:r w:rsidR="00073261">
        <w:rPr>
          <w:rFonts w:eastAsia="Times New Roman"/>
          <w:color w:val="FF0000"/>
          <w:sz w:val="22"/>
          <w:szCs w:val="22"/>
        </w:rPr>
        <w:t xml:space="preserve"> key </w:t>
      </w:r>
      <w:r w:rsidR="00960C5B">
        <w:rPr>
          <w:rFonts w:eastAsia="Times New Roman"/>
          <w:color w:val="FF0000"/>
          <w:sz w:val="22"/>
          <w:szCs w:val="22"/>
        </w:rPr>
        <w:t>values</w:t>
      </w:r>
      <w:r w:rsidR="00073261">
        <w:rPr>
          <w:rFonts w:eastAsia="Times New Roman"/>
          <w:color w:val="FF0000"/>
          <w:sz w:val="22"/>
          <w:szCs w:val="22"/>
        </w:rPr>
        <w:t xml:space="preserve"> will</w:t>
      </w:r>
      <w:r w:rsidR="00960C5B">
        <w:rPr>
          <w:rFonts w:eastAsia="Times New Roman"/>
          <w:color w:val="FF0000"/>
          <w:sz w:val="22"/>
          <w:szCs w:val="22"/>
        </w:rPr>
        <w:t xml:space="preserve"> also</w:t>
      </w:r>
      <w:r w:rsidR="00073261">
        <w:rPr>
          <w:rFonts w:eastAsia="Times New Roman"/>
          <w:color w:val="FF0000"/>
          <w:sz w:val="22"/>
          <w:szCs w:val="22"/>
        </w:rPr>
        <w:t xml:space="preserve"> need to be considered when </w:t>
      </w:r>
      <w:r w:rsidR="00960C5B">
        <w:rPr>
          <w:rFonts w:eastAsia="Times New Roman"/>
          <w:color w:val="FF0000"/>
          <w:sz w:val="22"/>
          <w:szCs w:val="22"/>
        </w:rPr>
        <w:t xml:space="preserve">deploying cryptographic algorithms. A symmetric key uses </w:t>
      </w:r>
      <w:r w:rsidR="006E570F">
        <w:rPr>
          <w:rFonts w:eastAsia="Times New Roman"/>
          <w:color w:val="FF0000"/>
          <w:sz w:val="22"/>
          <w:szCs w:val="22"/>
        </w:rPr>
        <w:t>one key to encrypt data and decrypt data, while asymmetric cryptography uses a public and private key pair</w:t>
      </w:r>
      <w:r w:rsidR="00797D58">
        <w:rPr>
          <w:rFonts w:eastAsia="Times New Roman"/>
          <w:color w:val="FF0000"/>
          <w:sz w:val="22"/>
          <w:szCs w:val="22"/>
        </w:rPr>
        <w:t xml:space="preserve"> for encryption.</w:t>
      </w:r>
    </w:p>
    <w:p w14:paraId="5CAB2AA8" w14:textId="4C10C35B" w:rsidR="00010B8A" w:rsidRDefault="006E18B7" w:rsidP="005F4D5B">
      <w:pPr>
        <w:spacing w:line="480" w:lineRule="auto"/>
        <w:ind w:firstLine="360"/>
        <w:contextualSpacing/>
        <w:rPr>
          <w:rFonts w:eastAsia="Times New Roman"/>
          <w:color w:val="FF0000"/>
          <w:sz w:val="22"/>
          <w:szCs w:val="22"/>
        </w:rPr>
      </w:pPr>
      <w:r>
        <w:rPr>
          <w:rFonts w:eastAsia="Times New Roman"/>
          <w:color w:val="FF0000"/>
          <w:sz w:val="22"/>
          <w:szCs w:val="22"/>
        </w:rPr>
        <w:t xml:space="preserve">For this project in particular, </w:t>
      </w:r>
      <w:r w:rsidR="00785E06">
        <w:rPr>
          <w:rFonts w:eastAsia="Times New Roman"/>
          <w:color w:val="FF0000"/>
          <w:sz w:val="22"/>
          <w:szCs w:val="22"/>
        </w:rPr>
        <w:t>w</w:t>
      </w:r>
      <w:r w:rsidR="005B6758">
        <w:rPr>
          <w:rFonts w:eastAsia="Times New Roman"/>
          <w:color w:val="FF0000"/>
          <w:sz w:val="22"/>
          <w:szCs w:val="22"/>
        </w:rPr>
        <w:t>e</w:t>
      </w:r>
      <w:r w:rsidR="00785E06">
        <w:rPr>
          <w:rFonts w:eastAsia="Times New Roman"/>
          <w:color w:val="FF0000"/>
          <w:sz w:val="22"/>
          <w:szCs w:val="22"/>
        </w:rPr>
        <w:t xml:space="preserve"> will be using</w:t>
      </w:r>
      <w:r w:rsidR="005B6758">
        <w:rPr>
          <w:rFonts w:eastAsia="Times New Roman"/>
          <w:color w:val="FF0000"/>
          <w:sz w:val="22"/>
          <w:szCs w:val="22"/>
        </w:rPr>
        <w:t xml:space="preserve"> </w:t>
      </w:r>
      <w:r w:rsidR="001A1A9B">
        <w:rPr>
          <w:rFonts w:eastAsia="Times New Roman"/>
          <w:color w:val="FF0000"/>
          <w:sz w:val="22"/>
          <w:szCs w:val="22"/>
        </w:rPr>
        <w:t>SHA-256-</w:t>
      </w:r>
      <w:r w:rsidR="003F30EA">
        <w:rPr>
          <w:rFonts w:eastAsia="Times New Roman"/>
          <w:color w:val="FF0000"/>
          <w:sz w:val="22"/>
          <w:szCs w:val="22"/>
        </w:rPr>
        <w:t>bit for the hashing algorithm</w:t>
      </w:r>
      <w:r w:rsidR="000E54B5">
        <w:rPr>
          <w:rFonts w:eastAsia="Times New Roman"/>
          <w:color w:val="FF0000"/>
          <w:sz w:val="22"/>
          <w:szCs w:val="22"/>
        </w:rPr>
        <w:t xml:space="preserve"> when dealing with </w:t>
      </w:r>
      <w:r w:rsidR="000D2E2D">
        <w:rPr>
          <w:rFonts w:eastAsia="Times New Roman"/>
          <w:color w:val="FF0000"/>
          <w:sz w:val="22"/>
          <w:szCs w:val="22"/>
        </w:rPr>
        <w:t xml:space="preserve">data at rest and in transit. </w:t>
      </w:r>
      <w:r w:rsidR="00267CE0">
        <w:rPr>
          <w:rFonts w:eastAsia="Times New Roman"/>
          <w:color w:val="FF0000"/>
          <w:sz w:val="22"/>
          <w:szCs w:val="22"/>
        </w:rPr>
        <w:t xml:space="preserve">The checksum will </w:t>
      </w:r>
      <w:r w:rsidR="003F7CDD">
        <w:rPr>
          <w:rFonts w:eastAsia="Times New Roman"/>
          <w:color w:val="FF0000"/>
          <w:sz w:val="22"/>
          <w:szCs w:val="22"/>
        </w:rPr>
        <w:t>use a symmetric key and be collision resistant</w:t>
      </w:r>
      <w:r w:rsidR="003D56BA">
        <w:rPr>
          <w:rFonts w:eastAsia="Times New Roman"/>
          <w:color w:val="FF0000"/>
          <w:sz w:val="22"/>
          <w:szCs w:val="22"/>
        </w:rPr>
        <w:t>.</w:t>
      </w:r>
      <w:r w:rsidR="00586D7A">
        <w:rPr>
          <w:rFonts w:eastAsia="Times New Roman"/>
          <w:color w:val="FF0000"/>
          <w:sz w:val="22"/>
          <w:szCs w:val="22"/>
        </w:rPr>
        <w:t xml:space="preserve"> </w:t>
      </w:r>
      <w:r w:rsidR="001A13EF">
        <w:rPr>
          <w:rFonts w:eastAsia="Times New Roman"/>
          <w:color w:val="FF0000"/>
          <w:sz w:val="22"/>
          <w:szCs w:val="22"/>
        </w:rPr>
        <w:t xml:space="preserve"> Sha-</w:t>
      </w:r>
      <w:r w:rsidR="001A13EF">
        <w:rPr>
          <w:rFonts w:eastAsia="Times New Roman"/>
          <w:color w:val="FF0000"/>
          <w:sz w:val="22"/>
          <w:szCs w:val="22"/>
        </w:rPr>
        <w:lastRenderedPageBreak/>
        <w:t xml:space="preserve">256 is part of the SHA-2 family and is </w:t>
      </w:r>
      <w:r w:rsidR="003D56BA">
        <w:rPr>
          <w:rFonts w:eastAsia="Times New Roman"/>
          <w:color w:val="FF0000"/>
          <w:sz w:val="22"/>
          <w:szCs w:val="22"/>
        </w:rPr>
        <w:t xml:space="preserve">the current standard of the N.I.S.T community. SHA-1 and </w:t>
      </w:r>
      <w:r w:rsidR="00C142B8">
        <w:rPr>
          <w:rFonts w:eastAsia="Times New Roman"/>
          <w:color w:val="FF0000"/>
          <w:sz w:val="22"/>
          <w:szCs w:val="22"/>
        </w:rPr>
        <w:t xml:space="preserve">its </w:t>
      </w:r>
      <w:r w:rsidR="009E363A">
        <w:rPr>
          <w:rFonts w:eastAsia="Times New Roman"/>
          <w:color w:val="FF0000"/>
          <w:sz w:val="22"/>
          <w:szCs w:val="22"/>
        </w:rPr>
        <w:t>predecessors</w:t>
      </w:r>
      <w:r w:rsidR="00C142B8">
        <w:rPr>
          <w:rFonts w:eastAsia="Times New Roman"/>
          <w:color w:val="FF0000"/>
          <w:sz w:val="22"/>
          <w:szCs w:val="22"/>
        </w:rPr>
        <w:t xml:space="preserve"> are currently not </w:t>
      </w:r>
      <w:r w:rsidR="00354F33">
        <w:rPr>
          <w:rFonts w:eastAsia="Times New Roman"/>
          <w:color w:val="FF0000"/>
          <w:sz w:val="22"/>
          <w:szCs w:val="22"/>
        </w:rPr>
        <w:t>acceptable for use in the industry and are looking the be completely obsolete by 2031</w:t>
      </w:r>
      <w:r w:rsidR="008A04A1">
        <w:rPr>
          <w:rFonts w:eastAsia="Times New Roman"/>
          <w:color w:val="FF0000"/>
          <w:sz w:val="22"/>
          <w:szCs w:val="22"/>
        </w:rPr>
        <w:t xml:space="preserve">. It won’t be long before the SHA-2 family is following in </w:t>
      </w:r>
      <w:r w:rsidR="00F36BF8">
        <w:rPr>
          <w:rFonts w:eastAsia="Times New Roman"/>
          <w:color w:val="FF0000"/>
          <w:sz w:val="22"/>
          <w:szCs w:val="22"/>
        </w:rPr>
        <w:t>SHA-1’s footsteps due to the advancement of quantum computing.</w:t>
      </w:r>
    </w:p>
    <w:p w14:paraId="788FEDA3" w14:textId="77777777" w:rsidR="009E363A" w:rsidRDefault="009E363A" w:rsidP="00B27CA0">
      <w:pPr>
        <w:ind w:firstLine="360"/>
        <w:contextualSpacing/>
        <w:rPr>
          <w:rFonts w:eastAsia="Times New Roman"/>
          <w:color w:val="FF0000"/>
          <w:sz w:val="22"/>
          <w:szCs w:val="22"/>
        </w:rPr>
      </w:pPr>
    </w:p>
    <w:p w14:paraId="42F1D339" w14:textId="77777777" w:rsidR="009E363A" w:rsidRPr="00B7788F" w:rsidRDefault="009E363A" w:rsidP="00B27CA0">
      <w:pPr>
        <w:ind w:firstLine="360"/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912C24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15" w:name="_Toc272204322"/>
      <w:bookmarkStart w:id="16" w:name="_Toc290624425"/>
      <w:bookmarkStart w:id="17" w:name="_Toc102040759"/>
      <w:r w:rsidRPr="00912C24">
        <w:rPr>
          <w:color w:val="FF0000"/>
        </w:rPr>
        <w:t>Certificate Generation</w:t>
      </w:r>
      <w:bookmarkEnd w:id="15"/>
      <w:bookmarkEnd w:id="16"/>
      <w:bookmarkEnd w:id="17"/>
    </w:p>
    <w:p w14:paraId="77A5BBC5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54991A4B" w14:textId="77777777" w:rsidR="00B71816" w:rsidRDefault="00B71816" w:rsidP="00D47759">
      <w:pPr>
        <w:contextualSpacing/>
        <w:rPr>
          <w:rFonts w:cstheme="minorHAnsi"/>
          <w:sz w:val="22"/>
          <w:szCs w:val="22"/>
        </w:rPr>
      </w:pPr>
    </w:p>
    <w:p w14:paraId="37FAA131" w14:textId="08143DD0" w:rsidR="00C14C0C" w:rsidRPr="00504A04" w:rsidRDefault="00C14C0C" w:rsidP="00D47759">
      <w:pPr>
        <w:contextualSpacing/>
        <w:rPr>
          <w:rFonts w:cstheme="minorHAnsi"/>
          <w:color w:val="FF0000"/>
          <w:sz w:val="22"/>
          <w:szCs w:val="22"/>
        </w:rPr>
      </w:pPr>
      <w:r w:rsidRPr="00504A04">
        <w:rPr>
          <w:rFonts w:cstheme="minorHAnsi"/>
          <w:color w:val="FF0000"/>
          <w:sz w:val="22"/>
          <w:szCs w:val="22"/>
        </w:rPr>
        <w:t>Generating a 2,</w:t>
      </w:r>
      <w:r w:rsidR="007D448D" w:rsidRPr="00504A04">
        <w:rPr>
          <w:rFonts w:cstheme="minorHAnsi"/>
          <w:color w:val="FF0000"/>
          <w:sz w:val="22"/>
          <w:szCs w:val="22"/>
        </w:rPr>
        <w:t xml:space="preserve">048-bit RSA key pair </w:t>
      </w:r>
      <w:r w:rsidR="00504A04" w:rsidRPr="00504A04">
        <w:rPr>
          <w:rFonts w:cstheme="minorHAnsi"/>
          <w:color w:val="FF0000"/>
          <w:sz w:val="22"/>
          <w:szCs w:val="22"/>
        </w:rPr>
        <w:t>and a self-signed certificate using keystore.exe</w:t>
      </w:r>
    </w:p>
    <w:p w14:paraId="0DA5ACE6" w14:textId="77777777" w:rsidR="00C14C0C" w:rsidRDefault="00C14C0C" w:rsidP="00D47759">
      <w:pPr>
        <w:contextualSpacing/>
        <w:rPr>
          <w:rFonts w:cstheme="minorHAnsi"/>
          <w:sz w:val="22"/>
          <w:szCs w:val="22"/>
        </w:rPr>
      </w:pPr>
    </w:p>
    <w:p w14:paraId="57018B4F" w14:textId="77777777" w:rsidR="00C14C0C" w:rsidRDefault="00C14C0C" w:rsidP="00D47759">
      <w:pPr>
        <w:contextualSpacing/>
        <w:rPr>
          <w:rFonts w:cstheme="minorHAnsi"/>
          <w:sz w:val="22"/>
          <w:szCs w:val="22"/>
        </w:rPr>
      </w:pPr>
    </w:p>
    <w:p w14:paraId="4E0C12AB" w14:textId="0E36945B" w:rsidR="005E46EB" w:rsidRDefault="001D63B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EE617AF" wp14:editId="4174BCED">
            <wp:extent cx="5943600" cy="325120"/>
            <wp:effectExtent l="0" t="0" r="0" b="0"/>
            <wp:docPr id="998883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883936" name="Picture 99888393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3364" w14:textId="77777777" w:rsidR="001D63B6" w:rsidRDefault="001D63B6" w:rsidP="00D47759">
      <w:pPr>
        <w:contextualSpacing/>
        <w:rPr>
          <w:rFonts w:cstheme="minorHAnsi"/>
          <w:sz w:val="22"/>
          <w:szCs w:val="22"/>
        </w:rPr>
      </w:pPr>
    </w:p>
    <w:p w14:paraId="362CF691" w14:textId="311B0028" w:rsidR="001D63B6" w:rsidRDefault="00265F7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C87DFB6" wp14:editId="1F209EB1">
            <wp:extent cx="5943600" cy="1338580"/>
            <wp:effectExtent l="0" t="0" r="0" b="0"/>
            <wp:docPr id="586903371" name="Picture 2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903371" name="Picture 2" descr="A black screen with white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90E70" w14:textId="77777777" w:rsidR="00265F75" w:rsidRDefault="00265F75" w:rsidP="00D47759">
      <w:pPr>
        <w:contextualSpacing/>
        <w:rPr>
          <w:rFonts w:cstheme="minorHAnsi"/>
          <w:sz w:val="22"/>
          <w:szCs w:val="22"/>
        </w:rPr>
      </w:pPr>
    </w:p>
    <w:p w14:paraId="5C586864" w14:textId="782EE837" w:rsidR="00265F75" w:rsidRDefault="0004619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A8F8AFB" wp14:editId="1F5FEBE4">
            <wp:extent cx="5943600" cy="412115"/>
            <wp:effectExtent l="0" t="0" r="0" b="6985"/>
            <wp:docPr id="15094287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428752" name="Picture 150942875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9FA1" w14:textId="77777777" w:rsidR="00046199" w:rsidRDefault="00046199" w:rsidP="00D47759">
      <w:pPr>
        <w:contextualSpacing/>
        <w:rPr>
          <w:rFonts w:cstheme="minorHAnsi"/>
          <w:sz w:val="22"/>
          <w:szCs w:val="22"/>
        </w:rPr>
      </w:pPr>
    </w:p>
    <w:p w14:paraId="502EE5E4" w14:textId="77777777" w:rsidR="00722816" w:rsidRDefault="00722816" w:rsidP="00D47759">
      <w:pPr>
        <w:contextualSpacing/>
        <w:rPr>
          <w:rFonts w:cstheme="minorHAnsi"/>
          <w:sz w:val="22"/>
          <w:szCs w:val="22"/>
        </w:rPr>
      </w:pPr>
    </w:p>
    <w:p w14:paraId="1525EFF8" w14:textId="547887CB" w:rsidR="00046199" w:rsidRDefault="002F70E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EFE58AE" wp14:editId="3D2A6990">
            <wp:extent cx="5943600" cy="302895"/>
            <wp:effectExtent l="0" t="0" r="0" b="1905"/>
            <wp:docPr id="9504694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469467" name="Picture 95046946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8D54F" w14:textId="77777777" w:rsidR="005E46EB" w:rsidRDefault="005E46EB" w:rsidP="00D47759">
      <w:pPr>
        <w:contextualSpacing/>
        <w:rPr>
          <w:rFonts w:cstheme="minorHAnsi"/>
          <w:sz w:val="22"/>
          <w:szCs w:val="22"/>
        </w:rPr>
      </w:pPr>
    </w:p>
    <w:p w14:paraId="68506947" w14:textId="77777777" w:rsidR="00722816" w:rsidRDefault="00722816" w:rsidP="00D47759">
      <w:pPr>
        <w:contextualSpacing/>
        <w:rPr>
          <w:rFonts w:cstheme="minorHAnsi"/>
          <w:sz w:val="22"/>
          <w:szCs w:val="22"/>
        </w:rPr>
      </w:pPr>
    </w:p>
    <w:p w14:paraId="3A1E27C7" w14:textId="20D9C6F2" w:rsidR="002F70E5" w:rsidRDefault="00B91A7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DB1EB4F" wp14:editId="180CC691">
            <wp:extent cx="5943600" cy="1631950"/>
            <wp:effectExtent l="0" t="0" r="0" b="6350"/>
            <wp:docPr id="1993531268" name="Picture 5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531268" name="Picture 5" descr="A computer screen shot of a black scree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CCF00" w14:textId="5E58C215" w:rsidR="00B91A75" w:rsidRDefault="00B91A75" w:rsidP="00D47759">
      <w:pPr>
        <w:contextualSpacing/>
        <w:rPr>
          <w:rFonts w:cstheme="minorHAnsi"/>
          <w:sz w:val="22"/>
          <w:szCs w:val="22"/>
        </w:rPr>
      </w:pPr>
    </w:p>
    <w:p w14:paraId="2AA6EBC4" w14:textId="098EE406" w:rsidR="00B91A75" w:rsidRPr="00722816" w:rsidRDefault="00722816" w:rsidP="00D47759">
      <w:pPr>
        <w:contextualSpacing/>
        <w:rPr>
          <w:rFonts w:cstheme="minorHAnsi"/>
          <w:sz w:val="22"/>
          <w:szCs w:val="22"/>
          <w:vertAlign w:val="subscript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9CE5ED2" wp14:editId="7B1CD9CC">
            <wp:extent cx="3835597" cy="4896102"/>
            <wp:effectExtent l="0" t="0" r="0" b="0"/>
            <wp:docPr id="404702535" name="Picture 6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702535" name="Picture 6" descr="A screenshot of a certificat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597" cy="489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25F0B" w14:textId="77777777" w:rsidR="00B71816" w:rsidRDefault="00B71816" w:rsidP="00D47759">
      <w:pPr>
        <w:contextualSpacing/>
        <w:rPr>
          <w:rFonts w:cstheme="minorHAnsi"/>
          <w:sz w:val="22"/>
          <w:szCs w:val="22"/>
        </w:rPr>
      </w:pPr>
    </w:p>
    <w:p w14:paraId="10374FB9" w14:textId="77777777" w:rsidR="00B71816" w:rsidRPr="00B7788F" w:rsidRDefault="00B71816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724425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18" w:name="_Toc153388823"/>
      <w:bookmarkStart w:id="19" w:name="_Toc469977634"/>
      <w:bookmarkStart w:id="20" w:name="_Toc102040760"/>
      <w:r w:rsidRPr="00724425">
        <w:rPr>
          <w:color w:val="FF0000"/>
        </w:rPr>
        <w:t>Deploy Cipher</w:t>
      </w:r>
      <w:bookmarkEnd w:id="18"/>
      <w:bookmarkEnd w:id="19"/>
      <w:bookmarkEnd w:id="20"/>
    </w:p>
    <w:p w14:paraId="6BA341E9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64E67C13" w14:textId="77777777" w:rsidR="001268E2" w:rsidRDefault="001268E2" w:rsidP="00D47759">
      <w:pPr>
        <w:contextualSpacing/>
        <w:rPr>
          <w:rFonts w:cstheme="minorHAnsi"/>
          <w:sz w:val="22"/>
          <w:szCs w:val="22"/>
        </w:rPr>
      </w:pPr>
    </w:p>
    <w:p w14:paraId="2B284C8F" w14:textId="6CD7E1A5" w:rsidR="001268E2" w:rsidRDefault="006A203D" w:rsidP="005F4D5B">
      <w:pPr>
        <w:spacing w:line="480" w:lineRule="auto"/>
        <w:contextualSpacing/>
        <w:rPr>
          <w:rFonts w:cstheme="minorHAnsi"/>
          <w:color w:val="FF0000"/>
          <w:sz w:val="22"/>
          <w:szCs w:val="22"/>
        </w:rPr>
      </w:pPr>
      <w:r w:rsidRPr="00E56D9D">
        <w:rPr>
          <w:rFonts w:cstheme="minorHAnsi"/>
          <w:color w:val="FF0000"/>
          <w:sz w:val="22"/>
          <w:szCs w:val="22"/>
        </w:rPr>
        <w:t>Unfortunately</w:t>
      </w:r>
      <w:r w:rsidR="000E59E0" w:rsidRPr="00E56D9D">
        <w:rPr>
          <w:rFonts w:cstheme="minorHAnsi"/>
          <w:color w:val="FF0000"/>
          <w:sz w:val="22"/>
          <w:szCs w:val="22"/>
        </w:rPr>
        <w:t xml:space="preserve">, after many, many failed attempts at </w:t>
      </w:r>
      <w:r w:rsidRPr="00E56D9D">
        <w:rPr>
          <w:rFonts w:cstheme="minorHAnsi"/>
          <w:color w:val="FF0000"/>
          <w:sz w:val="22"/>
          <w:szCs w:val="22"/>
        </w:rPr>
        <w:t>deploying the cipher and re</w:t>
      </w:r>
      <w:r w:rsidR="00AC3225" w:rsidRPr="00E56D9D">
        <w:rPr>
          <w:rFonts w:cstheme="minorHAnsi"/>
          <w:color w:val="FF0000"/>
          <w:sz w:val="22"/>
          <w:szCs w:val="22"/>
        </w:rPr>
        <w:t xml:space="preserve">writing the program, I was unable to get it to run and connect </w:t>
      </w:r>
      <w:r w:rsidR="00E56D9D" w:rsidRPr="00E56D9D">
        <w:rPr>
          <w:rFonts w:cstheme="minorHAnsi"/>
          <w:color w:val="FF0000"/>
          <w:sz w:val="22"/>
          <w:szCs w:val="22"/>
        </w:rPr>
        <w:t>to</w:t>
      </w:r>
      <w:r w:rsidR="00AC3225" w:rsidRPr="00E56D9D">
        <w:rPr>
          <w:rFonts w:cstheme="minorHAnsi"/>
          <w:color w:val="FF0000"/>
          <w:sz w:val="22"/>
          <w:szCs w:val="22"/>
        </w:rPr>
        <w:t xml:space="preserve"> host 8443</w:t>
      </w:r>
      <w:r w:rsidR="00E56D9D" w:rsidRPr="00E56D9D">
        <w:rPr>
          <w:rFonts w:cstheme="minorHAnsi"/>
          <w:color w:val="FF0000"/>
          <w:sz w:val="22"/>
          <w:szCs w:val="22"/>
        </w:rPr>
        <w:t>:</w:t>
      </w:r>
    </w:p>
    <w:p w14:paraId="46A39C54" w14:textId="77777777" w:rsidR="00E56D9D" w:rsidRDefault="00E56D9D" w:rsidP="005F4D5B">
      <w:pPr>
        <w:spacing w:line="480" w:lineRule="auto"/>
        <w:contextualSpacing/>
        <w:rPr>
          <w:rFonts w:cstheme="minorHAnsi"/>
          <w:color w:val="FF0000"/>
          <w:sz w:val="22"/>
          <w:szCs w:val="22"/>
        </w:rPr>
      </w:pPr>
    </w:p>
    <w:p w14:paraId="5C57DAB9" w14:textId="77777777" w:rsidR="00E56D9D" w:rsidRDefault="00E56D9D" w:rsidP="00D47759">
      <w:pPr>
        <w:contextualSpacing/>
        <w:rPr>
          <w:rFonts w:cstheme="minorHAnsi"/>
          <w:color w:val="FF0000"/>
          <w:sz w:val="22"/>
          <w:szCs w:val="22"/>
        </w:rPr>
      </w:pPr>
    </w:p>
    <w:p w14:paraId="04DFE8A0" w14:textId="23B5810F" w:rsidR="00E56D9D" w:rsidRDefault="00E56D9D" w:rsidP="00D47759">
      <w:pPr>
        <w:contextualSpacing/>
        <w:rPr>
          <w:rFonts w:cstheme="minorHAnsi"/>
          <w:color w:val="FF0000"/>
          <w:sz w:val="22"/>
          <w:szCs w:val="22"/>
        </w:rPr>
      </w:pPr>
      <w:r>
        <w:rPr>
          <w:rFonts w:cstheme="minorHAnsi"/>
          <w:noProof/>
          <w:color w:val="FF0000"/>
          <w:sz w:val="22"/>
          <w:szCs w:val="22"/>
        </w:rPr>
        <w:lastRenderedPageBreak/>
        <w:drawing>
          <wp:inline distT="0" distB="0" distL="0" distR="0" wp14:anchorId="0524DE17" wp14:editId="29114EE7">
            <wp:extent cx="5943600" cy="3343275"/>
            <wp:effectExtent l="0" t="0" r="0" b="9525"/>
            <wp:docPr id="701210247" name="Picture 3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210247" name="Picture 34" descr="A screenshot of a computer pr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0990" w14:textId="1A085CEF" w:rsidR="00E56D9D" w:rsidRDefault="00E56D9D" w:rsidP="00D47759">
      <w:pPr>
        <w:contextualSpacing/>
        <w:rPr>
          <w:rFonts w:cstheme="minorHAnsi"/>
          <w:color w:val="FF0000"/>
          <w:sz w:val="22"/>
          <w:szCs w:val="22"/>
        </w:rPr>
      </w:pPr>
    </w:p>
    <w:p w14:paraId="7B404F9B" w14:textId="054F9374" w:rsidR="00E56D9D" w:rsidRDefault="00E56D9D" w:rsidP="00D47759">
      <w:pPr>
        <w:contextualSpacing/>
        <w:rPr>
          <w:rFonts w:cstheme="minorHAnsi"/>
          <w:color w:val="FF0000"/>
          <w:sz w:val="22"/>
          <w:szCs w:val="22"/>
        </w:rPr>
      </w:pPr>
      <w:r>
        <w:rPr>
          <w:rFonts w:cstheme="minorHAnsi"/>
          <w:noProof/>
          <w:color w:val="FF0000"/>
          <w:sz w:val="22"/>
          <w:szCs w:val="22"/>
        </w:rPr>
        <w:drawing>
          <wp:inline distT="0" distB="0" distL="0" distR="0" wp14:anchorId="58D86AEF" wp14:editId="1F841473">
            <wp:extent cx="5943600" cy="3343275"/>
            <wp:effectExtent l="0" t="0" r="0" b="9525"/>
            <wp:docPr id="557147030" name="Picture 3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147030" name="Picture 36" descr="A screenshot of a computer pro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F508E" w14:textId="77777777" w:rsidR="00B2142C" w:rsidRDefault="00B2142C" w:rsidP="00D47759">
      <w:pPr>
        <w:contextualSpacing/>
        <w:rPr>
          <w:rFonts w:cstheme="minorHAnsi"/>
          <w:color w:val="FF0000"/>
          <w:sz w:val="22"/>
          <w:szCs w:val="22"/>
        </w:rPr>
      </w:pPr>
    </w:p>
    <w:p w14:paraId="4C5ADA19" w14:textId="61B609A3" w:rsidR="00B2142C" w:rsidRPr="00E56D9D" w:rsidRDefault="00297286" w:rsidP="00D47759">
      <w:pPr>
        <w:contextualSpacing/>
        <w:rPr>
          <w:rFonts w:cstheme="minorHAnsi"/>
          <w:color w:val="FF0000"/>
          <w:sz w:val="22"/>
          <w:szCs w:val="22"/>
        </w:rPr>
      </w:pPr>
      <w:r>
        <w:rPr>
          <w:rFonts w:cstheme="minorHAnsi"/>
          <w:noProof/>
          <w:color w:val="FF0000"/>
          <w:sz w:val="22"/>
          <w:szCs w:val="22"/>
        </w:rPr>
        <w:lastRenderedPageBreak/>
        <w:drawing>
          <wp:inline distT="0" distB="0" distL="0" distR="0" wp14:anchorId="1F9C91E7" wp14:editId="1F3DC38F">
            <wp:extent cx="5943600" cy="3343275"/>
            <wp:effectExtent l="0" t="0" r="0" b="9525"/>
            <wp:docPr id="2011869438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869438" name="Picture 35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1BC7B" w14:textId="77777777" w:rsidR="001268E2" w:rsidRDefault="001268E2" w:rsidP="00D47759">
      <w:pPr>
        <w:contextualSpacing/>
        <w:rPr>
          <w:rFonts w:cstheme="minorHAnsi"/>
          <w:sz w:val="22"/>
          <w:szCs w:val="22"/>
        </w:rPr>
      </w:pPr>
    </w:p>
    <w:p w14:paraId="539261EA" w14:textId="77777777" w:rsidR="001268E2" w:rsidRDefault="001268E2" w:rsidP="00D47759">
      <w:pPr>
        <w:contextualSpacing/>
        <w:rPr>
          <w:rFonts w:cstheme="minorHAnsi"/>
          <w:sz w:val="22"/>
          <w:szCs w:val="22"/>
        </w:rPr>
      </w:pPr>
    </w:p>
    <w:p w14:paraId="487A265A" w14:textId="77777777" w:rsidR="001268E2" w:rsidRDefault="001268E2" w:rsidP="00D47759">
      <w:pPr>
        <w:contextualSpacing/>
        <w:rPr>
          <w:rFonts w:cstheme="minorHAnsi"/>
          <w:sz w:val="22"/>
          <w:szCs w:val="22"/>
        </w:rPr>
      </w:pPr>
    </w:p>
    <w:p w14:paraId="4F987A50" w14:textId="77777777" w:rsidR="00E56D9D" w:rsidRPr="00B7788F" w:rsidRDefault="00E56D9D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724425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21" w:name="_Toc102040761"/>
      <w:bookmarkStart w:id="22" w:name="_Toc985755642"/>
      <w:bookmarkStart w:id="23" w:name="_Toc1980769825"/>
      <w:r w:rsidRPr="00724425">
        <w:rPr>
          <w:color w:val="FF0000"/>
        </w:rPr>
        <w:t>Secure Communications</w:t>
      </w:r>
      <w:bookmarkEnd w:id="21"/>
      <w:r w:rsidRPr="00724425">
        <w:rPr>
          <w:color w:val="FF0000"/>
        </w:rPr>
        <w:t xml:space="preserve"> </w:t>
      </w:r>
      <w:bookmarkEnd w:id="22"/>
      <w:bookmarkEnd w:id="23"/>
    </w:p>
    <w:p w14:paraId="2CB31EF5" w14:textId="77777777" w:rsidR="003978A0" w:rsidRPr="00724425" w:rsidRDefault="003978A0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</w:p>
    <w:p w14:paraId="5A16BDB1" w14:textId="56E168D8" w:rsidR="001268E2" w:rsidRDefault="00215DD1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724425">
        <w:rPr>
          <w:rFonts w:eastAsia="Times New Roman" w:cstheme="minorHAnsi"/>
          <w:color w:val="FF0000"/>
          <w:sz w:val="22"/>
          <w:szCs w:val="22"/>
        </w:rPr>
        <w:t xml:space="preserve">This was Artemis </w:t>
      </w:r>
      <w:r w:rsidR="006420E7" w:rsidRPr="00724425">
        <w:rPr>
          <w:rFonts w:eastAsia="Times New Roman" w:cstheme="minorHAnsi"/>
          <w:color w:val="FF0000"/>
          <w:sz w:val="22"/>
          <w:szCs w:val="22"/>
        </w:rPr>
        <w:t>Financials’ original server connection:</w:t>
      </w:r>
    </w:p>
    <w:p w14:paraId="3A35F26B" w14:textId="77777777" w:rsidR="00E56D9D" w:rsidRDefault="00E56D9D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</w:p>
    <w:p w14:paraId="0A44BCFC" w14:textId="77777777" w:rsidR="00E56D9D" w:rsidRPr="00724425" w:rsidRDefault="00E56D9D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</w:p>
    <w:p w14:paraId="51D92974" w14:textId="0E109628" w:rsidR="000202DE" w:rsidRDefault="00780E8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D5D2E49" wp14:editId="4A9BAFCA">
            <wp:extent cx="3587934" cy="1511378"/>
            <wp:effectExtent l="0" t="0" r="0" b="0"/>
            <wp:docPr id="1173639350" name="Picture 7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639350" name="Picture 7" descr="A screen 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86B" w14:textId="77777777" w:rsidR="00297286" w:rsidRDefault="0029728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63EE113" w14:textId="77777777" w:rsidR="00780E8B" w:rsidRDefault="00780E8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A20172D" w14:textId="1DFB2513" w:rsidR="00780E8B" w:rsidRDefault="001329AB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724425">
        <w:rPr>
          <w:rFonts w:eastAsia="Times New Roman" w:cstheme="minorHAnsi"/>
          <w:color w:val="FF0000"/>
          <w:sz w:val="22"/>
          <w:szCs w:val="22"/>
        </w:rPr>
        <w:t>This is</w:t>
      </w:r>
      <w:r w:rsidR="004E7847" w:rsidRPr="00724425">
        <w:rPr>
          <w:rFonts w:eastAsia="Times New Roman" w:cstheme="minorHAnsi"/>
          <w:color w:val="FF0000"/>
          <w:sz w:val="22"/>
          <w:szCs w:val="22"/>
        </w:rPr>
        <w:t xml:space="preserve"> the secure server with </w:t>
      </w:r>
      <w:r w:rsidR="00AB28A1" w:rsidRPr="00724425">
        <w:rPr>
          <w:rFonts w:eastAsia="Times New Roman" w:cstheme="minorHAnsi"/>
          <w:color w:val="FF0000"/>
          <w:sz w:val="22"/>
          <w:szCs w:val="22"/>
        </w:rPr>
        <w:t>SSL enabled:</w:t>
      </w:r>
    </w:p>
    <w:p w14:paraId="0FB34D9E" w14:textId="77777777" w:rsidR="00E56D9D" w:rsidRPr="00724425" w:rsidRDefault="00E56D9D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</w:p>
    <w:p w14:paraId="74CDE0EA" w14:textId="77777777" w:rsidR="004E7847" w:rsidRDefault="004E784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1863CD4" w14:textId="77777777" w:rsidR="004E7847" w:rsidRDefault="004E784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DA46169" w14:textId="2EF6320C" w:rsidR="004E7847" w:rsidRDefault="004E784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5EAB1B4" wp14:editId="596C4E70">
            <wp:extent cx="5943600" cy="2042160"/>
            <wp:effectExtent l="0" t="0" r="0" b="0"/>
            <wp:docPr id="2031375822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375822" name="Picture 8" descr="A screenshot of a computer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80419" w14:textId="77777777" w:rsidR="001268E2" w:rsidRDefault="001268E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1788E94" w14:textId="77777777" w:rsidR="001268E2" w:rsidRDefault="001268E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7368FB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24" w:name="_Toc1258769504"/>
      <w:bookmarkStart w:id="25" w:name="_Toc1151872792"/>
      <w:bookmarkStart w:id="26" w:name="_Toc102040762"/>
      <w:r w:rsidRPr="007368FB">
        <w:rPr>
          <w:color w:val="FF0000"/>
        </w:rPr>
        <w:t>Secondary Testing</w:t>
      </w:r>
      <w:bookmarkEnd w:id="24"/>
      <w:bookmarkEnd w:id="25"/>
      <w:bookmarkEnd w:id="26"/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7B61DA2E" w:rsidR="00E33862" w:rsidRPr="007368FB" w:rsidRDefault="00362FCE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7368FB">
        <w:rPr>
          <w:rFonts w:eastAsia="Times New Roman" w:cstheme="minorHAnsi"/>
          <w:color w:val="FF0000"/>
          <w:sz w:val="22"/>
          <w:szCs w:val="22"/>
        </w:rPr>
        <w:t>This was the original program</w:t>
      </w:r>
      <w:r w:rsidR="00100B8C" w:rsidRPr="007368FB">
        <w:rPr>
          <w:rFonts w:eastAsia="Times New Roman" w:cstheme="minorHAnsi"/>
          <w:color w:val="FF0000"/>
          <w:sz w:val="22"/>
          <w:szCs w:val="22"/>
        </w:rPr>
        <w:t>, before any security measures were taken:</w:t>
      </w:r>
    </w:p>
    <w:p w14:paraId="297ADB95" w14:textId="77777777" w:rsidR="00100B8C" w:rsidRDefault="00100B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914500B" w14:textId="527B8DBB" w:rsidR="00100B8C" w:rsidRDefault="00BD30A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8F92189" wp14:editId="37A125A7">
            <wp:extent cx="3327571" cy="6115364"/>
            <wp:effectExtent l="0" t="0" r="6350" b="0"/>
            <wp:docPr id="10677515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515" name="Picture 9" descr="A screenshot of a computer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571" cy="611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9EA5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A45580B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19A6EC" w14:textId="5C8EDD9C" w:rsidR="003F3164" w:rsidRDefault="001E685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FD891BF" wp14:editId="538B3A05">
            <wp:extent cx="5943600" cy="1839595"/>
            <wp:effectExtent l="0" t="0" r="0" b="8255"/>
            <wp:docPr id="180446327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463275" name="Picture 10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9A881" w14:textId="77777777" w:rsidR="006B5C7A" w:rsidRDefault="006B5C7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46AA40A" w14:textId="77777777" w:rsidR="006B5C7A" w:rsidRDefault="006B5C7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97210A8" w14:textId="77777777" w:rsidR="006B5C7A" w:rsidRDefault="006B5C7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A559C4F" w14:textId="0224313E" w:rsidR="006B5C7A" w:rsidRDefault="006B5C7A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181B7D2" wp14:editId="2DE918F3">
            <wp:extent cx="5924854" cy="2997354"/>
            <wp:effectExtent l="0" t="0" r="0" b="0"/>
            <wp:docPr id="1802808983" name="Picture 1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08983" name="Picture 12" descr="A screen shot of a computer pro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854" cy="299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8C958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4660191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5BF1D34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F076930" w14:textId="1B4E6CE1" w:rsidR="003F3164" w:rsidRPr="006B5C7A" w:rsidRDefault="003F3164" w:rsidP="005F4D5B">
      <w:pPr>
        <w:spacing w:line="480" w:lineRule="auto"/>
        <w:contextualSpacing/>
        <w:rPr>
          <w:rFonts w:eastAsia="Times New Roman" w:cstheme="minorHAnsi"/>
          <w:color w:val="FF0000"/>
          <w:sz w:val="22"/>
          <w:szCs w:val="22"/>
        </w:rPr>
      </w:pPr>
      <w:r w:rsidRPr="006B5C7A">
        <w:rPr>
          <w:rFonts w:eastAsia="Times New Roman" w:cstheme="minorHAnsi"/>
          <w:color w:val="FF0000"/>
          <w:sz w:val="22"/>
          <w:szCs w:val="22"/>
        </w:rPr>
        <w:t>For security</w:t>
      </w:r>
      <w:r w:rsidR="009F03A2" w:rsidRPr="006B5C7A">
        <w:rPr>
          <w:rFonts w:eastAsia="Times New Roman" w:cstheme="minorHAnsi"/>
          <w:color w:val="FF0000"/>
          <w:sz w:val="22"/>
          <w:szCs w:val="22"/>
        </w:rPr>
        <w:t xml:space="preserve">, </w:t>
      </w:r>
      <w:r w:rsidR="00343A76" w:rsidRPr="006B5C7A">
        <w:rPr>
          <w:rFonts w:eastAsia="Times New Roman" w:cstheme="minorHAnsi"/>
          <w:color w:val="FF0000"/>
          <w:sz w:val="22"/>
          <w:szCs w:val="22"/>
        </w:rPr>
        <w:t xml:space="preserve">two new classes </w:t>
      </w:r>
      <w:r w:rsidR="001E6855" w:rsidRPr="006B5C7A">
        <w:rPr>
          <w:rFonts w:eastAsia="Times New Roman" w:cstheme="minorHAnsi"/>
          <w:color w:val="FF0000"/>
          <w:sz w:val="22"/>
          <w:szCs w:val="22"/>
        </w:rPr>
        <w:t>are</w:t>
      </w:r>
      <w:r w:rsidR="00343A76" w:rsidRPr="006B5C7A">
        <w:rPr>
          <w:rFonts w:eastAsia="Times New Roman" w:cstheme="minorHAnsi"/>
          <w:color w:val="FF0000"/>
          <w:sz w:val="22"/>
          <w:szCs w:val="22"/>
        </w:rPr>
        <w:t xml:space="preserve"> created</w:t>
      </w:r>
      <w:r w:rsidR="001E6855" w:rsidRPr="006B5C7A">
        <w:rPr>
          <w:rFonts w:eastAsia="Times New Roman" w:cstheme="minorHAnsi"/>
          <w:color w:val="FF0000"/>
          <w:sz w:val="22"/>
          <w:szCs w:val="22"/>
        </w:rPr>
        <w:t xml:space="preserve"> to </w:t>
      </w:r>
      <w:r w:rsidR="00C26FA2" w:rsidRPr="006B5C7A">
        <w:rPr>
          <w:rFonts w:eastAsia="Times New Roman" w:cstheme="minorHAnsi"/>
          <w:color w:val="FF0000"/>
          <w:sz w:val="22"/>
          <w:szCs w:val="22"/>
        </w:rPr>
        <w:t>assist in routing data through SSL</w:t>
      </w:r>
      <w:r w:rsidR="006B5C7A" w:rsidRPr="006B5C7A">
        <w:rPr>
          <w:rFonts w:eastAsia="Times New Roman" w:cstheme="minorHAnsi"/>
          <w:color w:val="FF0000"/>
          <w:sz w:val="22"/>
          <w:szCs w:val="22"/>
        </w:rPr>
        <w:t xml:space="preserve"> and Error Control</w:t>
      </w:r>
      <w:r w:rsidR="00B445D5" w:rsidRPr="006B5C7A">
        <w:rPr>
          <w:rFonts w:eastAsia="Times New Roman" w:cstheme="minorHAnsi"/>
          <w:color w:val="FF0000"/>
          <w:sz w:val="22"/>
          <w:szCs w:val="22"/>
        </w:rPr>
        <w:t xml:space="preserve">, a Dependency-Check is </w:t>
      </w:r>
      <w:r w:rsidR="001E6855" w:rsidRPr="006B5C7A">
        <w:rPr>
          <w:rFonts w:eastAsia="Times New Roman" w:cstheme="minorHAnsi"/>
          <w:color w:val="FF0000"/>
          <w:sz w:val="22"/>
          <w:szCs w:val="22"/>
        </w:rPr>
        <w:t xml:space="preserve">run, </w:t>
      </w:r>
      <w:r w:rsidR="00984A9F">
        <w:rPr>
          <w:rFonts w:eastAsia="Times New Roman" w:cstheme="minorHAnsi"/>
          <w:color w:val="FF0000"/>
          <w:sz w:val="22"/>
          <w:szCs w:val="22"/>
        </w:rPr>
        <w:t>a keystore folder is created</w:t>
      </w:r>
      <w:r w:rsidR="00332FE6">
        <w:rPr>
          <w:rFonts w:eastAsia="Times New Roman" w:cstheme="minorHAnsi"/>
          <w:color w:val="FF0000"/>
          <w:sz w:val="22"/>
          <w:szCs w:val="22"/>
        </w:rPr>
        <w:t xml:space="preserve"> to hold </w:t>
      </w:r>
      <w:r w:rsidR="000A37E1">
        <w:rPr>
          <w:rFonts w:eastAsia="Times New Roman" w:cstheme="minorHAnsi"/>
          <w:color w:val="FF0000"/>
          <w:sz w:val="22"/>
          <w:szCs w:val="22"/>
        </w:rPr>
        <w:t>the security certificates</w:t>
      </w:r>
      <w:r w:rsidR="00332FE6">
        <w:rPr>
          <w:rFonts w:eastAsia="Times New Roman" w:cstheme="minorHAnsi"/>
          <w:color w:val="FF0000"/>
          <w:sz w:val="22"/>
          <w:szCs w:val="22"/>
        </w:rPr>
        <w:t xml:space="preserve">, </w:t>
      </w:r>
      <w:r w:rsidR="001E6855" w:rsidRPr="006B5C7A">
        <w:rPr>
          <w:rFonts w:eastAsia="Times New Roman" w:cstheme="minorHAnsi"/>
          <w:color w:val="FF0000"/>
          <w:sz w:val="22"/>
          <w:szCs w:val="22"/>
        </w:rPr>
        <w:t>and a suppression</w:t>
      </w:r>
      <w:r w:rsidR="00332FE6">
        <w:rPr>
          <w:rFonts w:eastAsia="Times New Roman" w:cstheme="minorHAnsi"/>
          <w:color w:val="FF0000"/>
          <w:sz w:val="22"/>
          <w:szCs w:val="22"/>
        </w:rPr>
        <w:t>.xml</w:t>
      </w:r>
      <w:r w:rsidR="001E6855" w:rsidRPr="006B5C7A">
        <w:rPr>
          <w:rFonts w:eastAsia="Times New Roman" w:cstheme="minorHAnsi"/>
          <w:color w:val="FF0000"/>
          <w:sz w:val="22"/>
          <w:szCs w:val="22"/>
        </w:rPr>
        <w:t xml:space="preserve"> file is created to suppress false positives:</w:t>
      </w:r>
    </w:p>
    <w:p w14:paraId="5B4397FA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F32060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D5C4AAF" w14:textId="6DE3586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5C356C3" wp14:editId="085B5BC7">
            <wp:extent cx="3219615" cy="6140766"/>
            <wp:effectExtent l="0" t="0" r="0" b="0"/>
            <wp:docPr id="89345727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457270" name="Picture 11" descr="A screenshot of a computer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615" cy="6140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19AB7" w14:textId="77777777" w:rsidR="005175D8" w:rsidRDefault="005175D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DFCEFC" w14:textId="77777777" w:rsidR="005175D8" w:rsidRDefault="005175D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DACD95E" w14:textId="0EF3DDF4" w:rsidR="005175D8" w:rsidRPr="007521A1" w:rsidRDefault="00704340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7521A1">
        <w:rPr>
          <w:rFonts w:eastAsia="Times New Roman" w:cstheme="minorHAnsi"/>
          <w:color w:val="FF0000"/>
          <w:sz w:val="22"/>
          <w:szCs w:val="22"/>
        </w:rPr>
        <w:t xml:space="preserve">This </w:t>
      </w:r>
      <w:r w:rsidR="00710D4A" w:rsidRPr="007521A1">
        <w:rPr>
          <w:rFonts w:eastAsia="Times New Roman" w:cstheme="minorHAnsi"/>
          <w:color w:val="FF0000"/>
          <w:sz w:val="22"/>
          <w:szCs w:val="22"/>
        </w:rPr>
        <w:t>is the original Dependency-Check using OW</w:t>
      </w:r>
      <w:r w:rsidR="00067D96" w:rsidRPr="007521A1">
        <w:rPr>
          <w:rFonts w:eastAsia="Times New Roman" w:cstheme="minorHAnsi"/>
          <w:color w:val="FF0000"/>
          <w:sz w:val="22"/>
          <w:szCs w:val="22"/>
        </w:rPr>
        <w:t>ASP version 5.3:</w:t>
      </w:r>
    </w:p>
    <w:p w14:paraId="76E1675E" w14:textId="77777777" w:rsidR="00067D96" w:rsidRDefault="00067D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328C0C9" w14:textId="3819E6F8" w:rsidR="00067D96" w:rsidRDefault="00067D9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4BE9335" wp14:editId="66869190">
            <wp:extent cx="5943600" cy="2366010"/>
            <wp:effectExtent l="0" t="0" r="0" b="0"/>
            <wp:docPr id="1550390631" name="Picture 1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390631" name="Picture 13" descr="A screen shot of a computer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2D89" w14:textId="77777777" w:rsidR="00067D96" w:rsidRDefault="00067D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04FC54" w14:textId="75DA4580" w:rsidR="00067D96" w:rsidRDefault="00DE6A0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1A93968" wp14:editId="540BDF69">
            <wp:extent cx="5943600" cy="2463800"/>
            <wp:effectExtent l="0" t="0" r="0" b="0"/>
            <wp:docPr id="107512866" name="Picture 14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12866" name="Picture 14" descr="A close-up of a computer scree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A646C" w14:textId="77777777" w:rsidR="00DE6A0B" w:rsidRDefault="00DE6A0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F09B6FE" w14:textId="77777777" w:rsidR="00DE6A0B" w:rsidRDefault="00DE6A0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49261F" w14:textId="7755C85C" w:rsidR="00DE6A0B" w:rsidRPr="007521A1" w:rsidRDefault="00DE6A0B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7521A1">
        <w:rPr>
          <w:rFonts w:eastAsia="Times New Roman" w:cstheme="minorHAnsi"/>
          <w:color w:val="FF0000"/>
          <w:sz w:val="22"/>
          <w:szCs w:val="22"/>
        </w:rPr>
        <w:t xml:space="preserve">After Updating the </w:t>
      </w:r>
      <w:r w:rsidR="00FD62F1" w:rsidRPr="007521A1">
        <w:rPr>
          <w:rFonts w:eastAsia="Times New Roman" w:cstheme="minorHAnsi"/>
          <w:color w:val="FF0000"/>
          <w:sz w:val="22"/>
          <w:szCs w:val="22"/>
        </w:rPr>
        <w:t>OWASP version</w:t>
      </w:r>
      <w:r w:rsidR="007521A1">
        <w:rPr>
          <w:rFonts w:eastAsia="Times New Roman" w:cstheme="minorHAnsi"/>
          <w:color w:val="FF0000"/>
          <w:sz w:val="22"/>
          <w:szCs w:val="22"/>
        </w:rPr>
        <w:t xml:space="preserve"> to 9.0.10</w:t>
      </w:r>
      <w:r w:rsidR="00FD62F1" w:rsidRPr="007521A1">
        <w:rPr>
          <w:rFonts w:eastAsia="Times New Roman" w:cstheme="minorHAnsi"/>
          <w:color w:val="FF0000"/>
          <w:sz w:val="22"/>
          <w:szCs w:val="22"/>
        </w:rPr>
        <w:t xml:space="preserve">, the Dependency-Check </w:t>
      </w:r>
      <w:r w:rsidR="009D6F5D" w:rsidRPr="007521A1">
        <w:rPr>
          <w:rFonts w:eastAsia="Times New Roman" w:cstheme="minorHAnsi"/>
          <w:color w:val="FF0000"/>
          <w:sz w:val="22"/>
          <w:szCs w:val="22"/>
        </w:rPr>
        <w:t>is re-r</w:t>
      </w:r>
      <w:r w:rsidR="009D21D7">
        <w:rPr>
          <w:rFonts w:eastAsia="Times New Roman" w:cstheme="minorHAnsi"/>
          <w:color w:val="FF0000"/>
          <w:sz w:val="22"/>
          <w:szCs w:val="22"/>
        </w:rPr>
        <w:t>u</w:t>
      </w:r>
      <w:r w:rsidR="009D6F5D" w:rsidRPr="007521A1">
        <w:rPr>
          <w:rFonts w:eastAsia="Times New Roman" w:cstheme="minorHAnsi"/>
          <w:color w:val="FF0000"/>
          <w:sz w:val="22"/>
          <w:szCs w:val="22"/>
        </w:rPr>
        <w:t>n:</w:t>
      </w:r>
    </w:p>
    <w:p w14:paraId="0208CD40" w14:textId="77777777" w:rsidR="007521A1" w:rsidRDefault="007521A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DB1027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20CBF43" w14:textId="5725F33F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5F1A834" wp14:editId="3F7A6111">
            <wp:extent cx="5943600" cy="616585"/>
            <wp:effectExtent l="0" t="0" r="0" b="0"/>
            <wp:docPr id="96325151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251511" name="Picture 96325151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9566E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6FD1FA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49C5AD8" w14:textId="344CC766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08A5B64" wp14:editId="4ED4C810">
            <wp:extent cx="5943600" cy="1408430"/>
            <wp:effectExtent l="0" t="0" r="0" b="1270"/>
            <wp:docPr id="1403756880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756880" name="Picture 16" descr="A screenshot of a computer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74371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657268E" w14:textId="055C5DD2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3880267" wp14:editId="5EED409E">
            <wp:extent cx="5943600" cy="2633980"/>
            <wp:effectExtent l="0" t="0" r="0" b="0"/>
            <wp:docPr id="1288392866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392866" name="Picture 17" descr="A screenshot of a computer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072E5" w14:textId="6BA0E23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6133951" wp14:editId="040C1779">
            <wp:extent cx="5943600" cy="2671445"/>
            <wp:effectExtent l="0" t="0" r="0" b="0"/>
            <wp:docPr id="995801737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801737" name="Picture 18" descr="A screenshot of a computer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E4004" w14:textId="5F8CBAA5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4E138D0" wp14:editId="5639D779">
            <wp:extent cx="5943600" cy="1788160"/>
            <wp:effectExtent l="0" t="0" r="0" b="2540"/>
            <wp:docPr id="1171209850" name="Picture 19" descr="A group of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209850" name="Picture 19" descr="A group of text boxes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DA736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9A512A6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F20081" w14:textId="77777777" w:rsidR="009D6F5D" w:rsidRDefault="009D6F5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15E3032" w14:textId="1276A0A6" w:rsidR="009D6F5D" w:rsidRPr="007521A1" w:rsidRDefault="009D6F5D" w:rsidP="005F4D5B">
      <w:pPr>
        <w:spacing w:line="480" w:lineRule="auto"/>
        <w:contextualSpacing/>
        <w:rPr>
          <w:rFonts w:eastAsia="Times New Roman" w:cstheme="minorHAnsi"/>
          <w:color w:val="FF0000"/>
          <w:sz w:val="22"/>
          <w:szCs w:val="22"/>
        </w:rPr>
      </w:pPr>
      <w:r w:rsidRPr="007521A1">
        <w:rPr>
          <w:rFonts w:eastAsia="Times New Roman" w:cstheme="minorHAnsi"/>
          <w:color w:val="FF0000"/>
          <w:sz w:val="22"/>
          <w:szCs w:val="22"/>
        </w:rPr>
        <w:lastRenderedPageBreak/>
        <w:t>Then, after a long inspection</w:t>
      </w:r>
      <w:r w:rsidR="00624725" w:rsidRPr="007521A1">
        <w:rPr>
          <w:rFonts w:eastAsia="Times New Roman" w:cstheme="minorHAnsi"/>
          <w:color w:val="FF0000"/>
          <w:sz w:val="22"/>
          <w:szCs w:val="22"/>
        </w:rPr>
        <w:t>, the suppression.xml file is filled with false-positives from the OWASP Dependency-Check</w:t>
      </w:r>
      <w:r w:rsidR="006F5AEA" w:rsidRPr="007521A1">
        <w:rPr>
          <w:rFonts w:eastAsia="Times New Roman" w:cstheme="minorHAnsi"/>
          <w:color w:val="FF0000"/>
          <w:sz w:val="22"/>
          <w:szCs w:val="22"/>
        </w:rPr>
        <w:t xml:space="preserve">. Finally, </w:t>
      </w:r>
      <w:r w:rsidR="007521A1" w:rsidRPr="007521A1">
        <w:rPr>
          <w:rFonts w:eastAsia="Times New Roman" w:cstheme="minorHAnsi"/>
          <w:color w:val="FF0000"/>
          <w:sz w:val="22"/>
          <w:szCs w:val="22"/>
        </w:rPr>
        <w:t>the</w:t>
      </w:r>
      <w:r w:rsidR="006F5AEA" w:rsidRPr="007521A1">
        <w:rPr>
          <w:rFonts w:eastAsia="Times New Roman" w:cstheme="minorHAnsi"/>
          <w:color w:val="FF0000"/>
          <w:sz w:val="22"/>
          <w:szCs w:val="22"/>
        </w:rPr>
        <w:t xml:space="preserve"> Dependency-Check is </w:t>
      </w:r>
      <w:r w:rsidR="007521A1" w:rsidRPr="007521A1">
        <w:rPr>
          <w:rFonts w:eastAsia="Times New Roman" w:cstheme="minorHAnsi"/>
          <w:color w:val="FF0000"/>
          <w:sz w:val="22"/>
          <w:szCs w:val="22"/>
        </w:rPr>
        <w:t>run</w:t>
      </w:r>
      <w:r w:rsidR="006F5AEA" w:rsidRPr="007521A1">
        <w:rPr>
          <w:rFonts w:eastAsia="Times New Roman" w:cstheme="minorHAnsi"/>
          <w:color w:val="FF0000"/>
          <w:sz w:val="22"/>
          <w:szCs w:val="22"/>
        </w:rPr>
        <w:t xml:space="preserve"> again to make sure </w:t>
      </w:r>
      <w:r w:rsidR="00F9068A" w:rsidRPr="007521A1">
        <w:rPr>
          <w:rFonts w:eastAsia="Times New Roman" w:cstheme="minorHAnsi"/>
          <w:color w:val="FF0000"/>
          <w:sz w:val="22"/>
          <w:szCs w:val="22"/>
        </w:rPr>
        <w:t>that correct vulnerabilities were</w:t>
      </w:r>
      <w:r w:rsidR="003007EC" w:rsidRPr="007521A1">
        <w:rPr>
          <w:rFonts w:eastAsia="Times New Roman" w:cstheme="minorHAnsi"/>
          <w:color w:val="FF0000"/>
          <w:sz w:val="22"/>
          <w:szCs w:val="22"/>
        </w:rPr>
        <w:t xml:space="preserve"> </w:t>
      </w:r>
      <w:r w:rsidR="006C0DF2" w:rsidRPr="007521A1">
        <w:rPr>
          <w:rFonts w:eastAsia="Times New Roman" w:cstheme="minorHAnsi"/>
          <w:color w:val="FF0000"/>
          <w:sz w:val="22"/>
          <w:szCs w:val="22"/>
        </w:rPr>
        <w:t>suppressed:</w:t>
      </w:r>
    </w:p>
    <w:p w14:paraId="3BFAA307" w14:textId="77777777" w:rsidR="003F6B70" w:rsidRDefault="003F6B70" w:rsidP="005F4D5B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</w:p>
    <w:p w14:paraId="3DE3107B" w14:textId="451A54C8" w:rsidR="003F6B70" w:rsidRDefault="003F6B7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E3357FF" wp14:editId="1FBAA432">
            <wp:extent cx="5943600" cy="3645535"/>
            <wp:effectExtent l="0" t="0" r="0" b="0"/>
            <wp:docPr id="1741163269" name="Picture 2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63269" name="Picture 20" descr="A screenshot of a computer program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51A08" w14:textId="12E71E4F" w:rsidR="003F6B70" w:rsidRDefault="00BC002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7826670" wp14:editId="32F5EE10">
            <wp:extent cx="5943600" cy="3523615"/>
            <wp:effectExtent l="0" t="0" r="0" b="635"/>
            <wp:docPr id="283397954" name="Picture 2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397954" name="Picture 21" descr="A screenshot of a computer program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41ED0" w14:textId="6589AB8D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D8737F5" wp14:editId="514DDBCB">
            <wp:extent cx="5943600" cy="3623310"/>
            <wp:effectExtent l="0" t="0" r="0" b="0"/>
            <wp:docPr id="1359703986" name="Picture 2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703986" name="Picture 22" descr="A screenshot of a computer program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B3EC5" w14:textId="73622EE2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8AD8432" wp14:editId="0AEA15AA">
            <wp:extent cx="5943600" cy="3656965"/>
            <wp:effectExtent l="0" t="0" r="0" b="635"/>
            <wp:docPr id="18197893" name="Picture 2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7893" name="Picture 23" descr="A screenshot of a computer program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0158" w14:textId="1F288594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09931F0" wp14:editId="0A7378B3">
            <wp:extent cx="5943600" cy="3634105"/>
            <wp:effectExtent l="0" t="0" r="0" b="4445"/>
            <wp:docPr id="1855891608" name="Picture 2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891608" name="Picture 24" descr="A screenshot of a computer program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AC43" w14:textId="03A7E427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AE859A6" wp14:editId="175A9E31">
            <wp:extent cx="5943600" cy="3343275"/>
            <wp:effectExtent l="0" t="0" r="0" b="9525"/>
            <wp:docPr id="300077544" name="Picture 2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077544" name="Picture 25" descr="A screen shot of a computer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C8419" w14:textId="77777777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C4D0330" w14:textId="77777777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945CB45" w14:textId="57E30364" w:rsidR="00BC0024" w:rsidRDefault="00BC002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B05FB54" wp14:editId="183A8059">
            <wp:extent cx="5943600" cy="2590800"/>
            <wp:effectExtent l="0" t="0" r="0" b="0"/>
            <wp:docPr id="68666758" name="Picture 26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66758" name="Picture 26" descr="A computer screen shot of a computer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D1689" w14:textId="77777777" w:rsidR="007521A1" w:rsidRDefault="007521A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68EC1A6" w14:textId="77777777" w:rsidR="007521A1" w:rsidRDefault="007521A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6AD95DE" w14:textId="77777777" w:rsidR="001E6855" w:rsidRDefault="001E68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912C24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27" w:name="_Toc1726280430"/>
      <w:bookmarkStart w:id="28" w:name="_Toc190184513"/>
      <w:bookmarkStart w:id="29" w:name="_Toc102040763"/>
      <w:r w:rsidRPr="00912C24">
        <w:rPr>
          <w:color w:val="FF0000"/>
        </w:rPr>
        <w:t>Functional Testing</w:t>
      </w:r>
      <w:bookmarkEnd w:id="27"/>
      <w:bookmarkEnd w:id="28"/>
      <w:bookmarkEnd w:id="29"/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399070C" w14:textId="77777777" w:rsidR="00EE3D12" w:rsidRDefault="00EE3D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01A7D31" w14:textId="77777777" w:rsidR="00EE3D12" w:rsidRDefault="00EE3D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A2C10D7" w14:textId="2BB43D1B" w:rsidR="00EE3D12" w:rsidRPr="000E59E0" w:rsidRDefault="00BC4D65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0E59E0">
        <w:rPr>
          <w:rFonts w:eastAsia="Times New Roman" w:cstheme="minorHAnsi"/>
          <w:color w:val="FF0000"/>
          <w:sz w:val="22"/>
          <w:szCs w:val="22"/>
        </w:rPr>
        <w:t>The Updated SslServerApplication</w:t>
      </w:r>
      <w:r w:rsidR="00E94037" w:rsidRPr="000E59E0">
        <w:rPr>
          <w:rFonts w:eastAsia="Times New Roman" w:cstheme="minorHAnsi"/>
          <w:color w:val="FF0000"/>
          <w:sz w:val="22"/>
          <w:szCs w:val="22"/>
        </w:rPr>
        <w:t>.java file:</w:t>
      </w:r>
    </w:p>
    <w:p w14:paraId="549D8174" w14:textId="77777777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9B47CE5" w14:textId="77777777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1F2F01E" w14:textId="33F3892C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0E234A7" wp14:editId="6EE66841">
            <wp:extent cx="5943600" cy="3258185"/>
            <wp:effectExtent l="0" t="0" r="0" b="0"/>
            <wp:docPr id="797357443" name="Picture 2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357443" name="Picture 27" descr="A screenshot of a computer program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63EFC" w14:textId="04ECFB35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26DC2A6" wp14:editId="5E188D02">
            <wp:extent cx="5943600" cy="2938145"/>
            <wp:effectExtent l="0" t="0" r="0" b="0"/>
            <wp:docPr id="1082959409" name="Picture 28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959409" name="Picture 28" descr="A screen shot of a computer code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EAFF" w14:textId="2942AE57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E270968" wp14:editId="725C6841">
            <wp:extent cx="5943600" cy="2955925"/>
            <wp:effectExtent l="0" t="0" r="0" b="0"/>
            <wp:docPr id="1962582296" name="Picture 29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582296" name="Picture 29" descr="A screen shot of a computer program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3DC8A" w14:textId="69273CEE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159673B" wp14:editId="7C62B8E7">
            <wp:extent cx="5943600" cy="1743075"/>
            <wp:effectExtent l="0" t="0" r="0" b="9525"/>
            <wp:docPr id="2009778423" name="Picture 30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78423" name="Picture 30" descr="A screen shot of a computer code&#10;&#10;Description automatically generated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292D6" w14:textId="77777777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6C51C66" w14:textId="77777777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781DA7" w14:textId="77777777" w:rsidR="00E94037" w:rsidRDefault="00E9403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2E41691" w14:textId="6553604D" w:rsidR="00E94037" w:rsidRPr="000E59E0" w:rsidRDefault="00E94037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0E59E0">
        <w:rPr>
          <w:rFonts w:eastAsia="Times New Roman" w:cstheme="minorHAnsi"/>
          <w:color w:val="FF0000"/>
          <w:sz w:val="22"/>
          <w:szCs w:val="22"/>
        </w:rPr>
        <w:t>The S</w:t>
      </w:r>
      <w:r w:rsidR="00623C96" w:rsidRPr="000E59E0">
        <w:rPr>
          <w:rFonts w:eastAsia="Times New Roman" w:cstheme="minorHAnsi"/>
          <w:color w:val="FF0000"/>
          <w:sz w:val="22"/>
          <w:szCs w:val="22"/>
        </w:rPr>
        <w:t>e</w:t>
      </w:r>
      <w:r w:rsidRPr="000E59E0">
        <w:rPr>
          <w:rFonts w:eastAsia="Times New Roman" w:cstheme="minorHAnsi"/>
          <w:color w:val="FF0000"/>
          <w:sz w:val="22"/>
          <w:szCs w:val="22"/>
        </w:rPr>
        <w:t>curityConfig.java file:</w:t>
      </w:r>
    </w:p>
    <w:p w14:paraId="4E7D8F52" w14:textId="77777777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16F65E" w14:textId="77777777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5EF6B03" w14:textId="6880988B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869068E" wp14:editId="693DA152">
            <wp:extent cx="5943600" cy="2934335"/>
            <wp:effectExtent l="0" t="0" r="0" b="0"/>
            <wp:docPr id="1116301779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301779" name="Picture 31" descr="A screenshot of a computer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EE7AC" w14:textId="66A6E0E5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B0EA329" wp14:editId="7BC5AAFD">
            <wp:extent cx="5943600" cy="3343275"/>
            <wp:effectExtent l="0" t="0" r="0" b="9525"/>
            <wp:docPr id="787011799" name="Picture 3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011799" name="Picture 32" descr="A computer screen shot of a program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5959E" w14:textId="77777777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88435C1" w14:textId="77777777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7E3747" w14:textId="77777777" w:rsidR="00623C96" w:rsidRDefault="00623C9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43DB0B2" w14:textId="34BB6D04" w:rsidR="000E59E0" w:rsidRPr="000E59E0" w:rsidRDefault="000E59E0" w:rsidP="00D47759">
      <w:pPr>
        <w:contextualSpacing/>
        <w:rPr>
          <w:rFonts w:eastAsia="Times New Roman" w:cstheme="minorHAnsi"/>
          <w:color w:val="FF0000"/>
          <w:sz w:val="22"/>
          <w:szCs w:val="22"/>
        </w:rPr>
      </w:pPr>
      <w:r w:rsidRPr="000E59E0">
        <w:rPr>
          <w:rFonts w:eastAsia="Times New Roman" w:cstheme="minorHAnsi"/>
          <w:color w:val="FF0000"/>
          <w:sz w:val="22"/>
          <w:szCs w:val="22"/>
        </w:rPr>
        <w:t>The ErrorController.java file:</w:t>
      </w:r>
    </w:p>
    <w:p w14:paraId="5C71F608" w14:textId="77777777" w:rsidR="000E59E0" w:rsidRDefault="000E59E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7A54D3D" w14:textId="77777777" w:rsidR="000E59E0" w:rsidRDefault="000E59E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443A274" w14:textId="0A86CE9F" w:rsidR="000E59E0" w:rsidRDefault="000E59E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0B16BD9" wp14:editId="46F9E4A7">
            <wp:extent cx="5943600" cy="3927475"/>
            <wp:effectExtent l="0" t="0" r="0" b="0"/>
            <wp:docPr id="387172108" name="Picture 3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172108" name="Picture 33" descr="A screen shot of a computer program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D4CE5" w14:textId="77777777" w:rsidR="00EE3D12" w:rsidRDefault="00EE3D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0107E41" w14:textId="77777777" w:rsidR="00EE3D12" w:rsidRDefault="00EE3D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0A059EF" w14:textId="77777777" w:rsidR="00EE3D12" w:rsidRDefault="00EE3D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41FFD4D" w14:textId="77777777" w:rsidR="00EE3D12" w:rsidRDefault="00EE3D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color w:val="FF0000"/>
        </w:rPr>
      </w:pPr>
      <w:bookmarkStart w:id="30" w:name="_Toc1256172566"/>
      <w:bookmarkStart w:id="31" w:name="_Toc1705881728"/>
      <w:bookmarkStart w:id="32" w:name="_Toc102040764"/>
      <w:r w:rsidRPr="00912C24">
        <w:rPr>
          <w:color w:val="FF0000"/>
        </w:rPr>
        <w:t>Summary</w:t>
      </w:r>
      <w:bookmarkEnd w:id="30"/>
      <w:bookmarkEnd w:id="31"/>
      <w:bookmarkEnd w:id="32"/>
    </w:p>
    <w:p w14:paraId="01E47812" w14:textId="77777777" w:rsidR="00F423DA" w:rsidRPr="00912C24" w:rsidRDefault="00F423DA" w:rsidP="00F423DA">
      <w:pPr>
        <w:pStyle w:val="Heading2"/>
        <w:spacing w:before="0" w:line="240" w:lineRule="auto"/>
        <w:ind w:left="360"/>
        <w:rPr>
          <w:color w:val="FF0000"/>
        </w:rPr>
      </w:pPr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3F496826" w:rsidR="006E3003" w:rsidRDefault="00B12134" w:rsidP="005809D4">
      <w:pPr>
        <w:spacing w:line="480" w:lineRule="auto"/>
        <w:ind w:left="360" w:firstLine="360"/>
        <w:contextualSpacing/>
        <w:rPr>
          <w:rFonts w:eastAsia="Times New Roman"/>
          <w:color w:val="FF0000"/>
          <w:sz w:val="22"/>
          <w:szCs w:val="22"/>
        </w:rPr>
      </w:pPr>
      <w:r w:rsidRPr="00690DF3">
        <w:rPr>
          <w:rFonts w:eastAsia="Times New Roman"/>
          <w:color w:val="FF0000"/>
          <w:sz w:val="22"/>
          <w:szCs w:val="22"/>
        </w:rPr>
        <w:t xml:space="preserve">Due to the sensitive nature of the </w:t>
      </w:r>
      <w:r w:rsidR="00690DF3">
        <w:rPr>
          <w:rFonts w:eastAsia="Times New Roman"/>
          <w:color w:val="FF0000"/>
          <w:sz w:val="22"/>
          <w:szCs w:val="22"/>
        </w:rPr>
        <w:t>data being handled and transferred at Artemis Financial</w:t>
      </w:r>
      <w:r w:rsidR="00846098">
        <w:rPr>
          <w:rFonts w:eastAsia="Times New Roman"/>
          <w:color w:val="FF0000"/>
          <w:sz w:val="22"/>
          <w:szCs w:val="22"/>
        </w:rPr>
        <w:t>, there were several areas of the original program that needed to be updated</w:t>
      </w:r>
      <w:r w:rsidR="00624B8F">
        <w:rPr>
          <w:rFonts w:eastAsia="Times New Roman"/>
          <w:color w:val="FF0000"/>
          <w:sz w:val="22"/>
          <w:szCs w:val="22"/>
        </w:rPr>
        <w:t xml:space="preserve"> and refactored</w:t>
      </w:r>
      <w:r w:rsidR="00846098">
        <w:rPr>
          <w:rFonts w:eastAsia="Times New Roman"/>
          <w:color w:val="FF0000"/>
          <w:sz w:val="22"/>
          <w:szCs w:val="22"/>
        </w:rPr>
        <w:t xml:space="preserve"> for security purposes.</w:t>
      </w:r>
      <w:r w:rsidR="00624B8F">
        <w:rPr>
          <w:rFonts w:eastAsia="Times New Roman"/>
          <w:color w:val="FF0000"/>
          <w:sz w:val="22"/>
          <w:szCs w:val="22"/>
        </w:rPr>
        <w:t xml:space="preserve"> </w:t>
      </w:r>
      <w:r w:rsidR="00F6743D">
        <w:rPr>
          <w:rFonts w:eastAsia="Times New Roman"/>
          <w:color w:val="FF0000"/>
          <w:sz w:val="22"/>
          <w:szCs w:val="22"/>
        </w:rPr>
        <w:t>The first area of concern</w:t>
      </w:r>
      <w:r w:rsidR="003A4E86">
        <w:rPr>
          <w:rFonts w:eastAsia="Times New Roman"/>
          <w:color w:val="FF0000"/>
          <w:sz w:val="22"/>
          <w:szCs w:val="22"/>
        </w:rPr>
        <w:t xml:space="preserve"> was the need for </w:t>
      </w:r>
      <w:r w:rsidR="00F87CE6">
        <w:rPr>
          <w:rFonts w:eastAsia="Times New Roman"/>
          <w:color w:val="FF0000"/>
          <w:sz w:val="22"/>
          <w:szCs w:val="22"/>
        </w:rPr>
        <w:t xml:space="preserve">a secure algorithm to encrypt </w:t>
      </w:r>
      <w:r w:rsidR="005809D4">
        <w:rPr>
          <w:rFonts w:eastAsia="Times New Roman"/>
          <w:color w:val="FF0000"/>
          <w:sz w:val="22"/>
          <w:szCs w:val="22"/>
        </w:rPr>
        <w:t>data and communications to and from the company.</w:t>
      </w:r>
      <w:r w:rsidR="00A639D9">
        <w:rPr>
          <w:rFonts w:eastAsia="Times New Roman"/>
          <w:color w:val="FF0000"/>
          <w:sz w:val="22"/>
          <w:szCs w:val="22"/>
        </w:rPr>
        <w:t xml:space="preserve"> This was done by generating a checksum using the MessageDigest function</w:t>
      </w:r>
      <w:r w:rsidR="00F37B80">
        <w:rPr>
          <w:rFonts w:eastAsia="Times New Roman"/>
          <w:color w:val="FF0000"/>
          <w:sz w:val="22"/>
          <w:szCs w:val="22"/>
        </w:rPr>
        <w:t xml:space="preserve"> and adding the parameters SHA-256 </w:t>
      </w:r>
      <w:r w:rsidR="00F96878">
        <w:rPr>
          <w:rFonts w:eastAsia="Times New Roman"/>
          <w:color w:val="FF0000"/>
          <w:sz w:val="22"/>
          <w:szCs w:val="22"/>
        </w:rPr>
        <w:t>to implement the appropriate cipher.</w:t>
      </w:r>
      <w:r w:rsidR="00891C73">
        <w:rPr>
          <w:rFonts w:eastAsia="Times New Roman"/>
          <w:color w:val="FF0000"/>
          <w:sz w:val="22"/>
          <w:szCs w:val="22"/>
        </w:rPr>
        <w:t xml:space="preserve"> The hashed data was then converted to a hexadecimal value using the </w:t>
      </w:r>
      <w:r w:rsidR="008E168D">
        <w:rPr>
          <w:rFonts w:eastAsia="Times New Roman"/>
          <w:color w:val="FF0000"/>
          <w:sz w:val="22"/>
          <w:szCs w:val="22"/>
        </w:rPr>
        <w:t>BytesToHex function</w:t>
      </w:r>
      <w:r w:rsidR="00E0045F">
        <w:rPr>
          <w:rFonts w:eastAsia="Times New Roman"/>
          <w:color w:val="FF0000"/>
          <w:sz w:val="22"/>
          <w:szCs w:val="22"/>
        </w:rPr>
        <w:t xml:space="preserve">, and then this encrypted string will be used to </w:t>
      </w:r>
      <w:r w:rsidR="009F074B">
        <w:rPr>
          <w:rFonts w:eastAsia="Times New Roman"/>
          <w:color w:val="FF0000"/>
          <w:sz w:val="22"/>
          <w:szCs w:val="22"/>
        </w:rPr>
        <w:t>verify the integrity of the data when it is used by the company or their customers.</w:t>
      </w:r>
      <w:r w:rsidR="001E0047">
        <w:rPr>
          <w:rFonts w:eastAsia="Times New Roman"/>
          <w:color w:val="FF0000"/>
          <w:sz w:val="22"/>
          <w:szCs w:val="22"/>
        </w:rPr>
        <w:t xml:space="preserve"> </w:t>
      </w:r>
      <w:r w:rsidR="00A001F0">
        <w:rPr>
          <w:rFonts w:eastAsia="Times New Roman"/>
          <w:color w:val="FF0000"/>
          <w:sz w:val="22"/>
          <w:szCs w:val="22"/>
        </w:rPr>
        <w:t>Nex</w:t>
      </w:r>
      <w:r w:rsidR="00165596">
        <w:rPr>
          <w:rFonts w:eastAsia="Times New Roman"/>
          <w:color w:val="FF0000"/>
          <w:sz w:val="22"/>
          <w:szCs w:val="22"/>
        </w:rPr>
        <w:t>t</w:t>
      </w:r>
      <w:r w:rsidR="00A001F0">
        <w:rPr>
          <w:rFonts w:eastAsia="Times New Roman"/>
          <w:color w:val="FF0000"/>
          <w:sz w:val="22"/>
          <w:szCs w:val="22"/>
        </w:rPr>
        <w:t>, the company needed to make sure they were using secure API practices</w:t>
      </w:r>
      <w:r w:rsidR="00165596">
        <w:rPr>
          <w:rFonts w:eastAsia="Times New Roman"/>
          <w:color w:val="FF0000"/>
          <w:sz w:val="22"/>
          <w:szCs w:val="22"/>
        </w:rPr>
        <w:t xml:space="preserve">. </w:t>
      </w:r>
      <w:r w:rsidR="001E0047">
        <w:rPr>
          <w:rFonts w:eastAsia="Times New Roman"/>
          <w:color w:val="FF0000"/>
          <w:sz w:val="22"/>
          <w:szCs w:val="22"/>
        </w:rPr>
        <w:t xml:space="preserve">HTTP traffic was rerouted through </w:t>
      </w:r>
      <w:r w:rsidR="00926CA4">
        <w:rPr>
          <w:rFonts w:eastAsia="Times New Roman"/>
          <w:color w:val="FF0000"/>
          <w:sz w:val="22"/>
          <w:szCs w:val="22"/>
        </w:rPr>
        <w:t xml:space="preserve">the 8843 port to ensure that it is </w:t>
      </w:r>
      <w:r w:rsidR="00D632C1">
        <w:rPr>
          <w:rFonts w:eastAsia="Times New Roman"/>
          <w:color w:val="FF0000"/>
          <w:sz w:val="22"/>
          <w:szCs w:val="22"/>
        </w:rPr>
        <w:t xml:space="preserve">automatically </w:t>
      </w:r>
      <w:r w:rsidR="00926CA4">
        <w:rPr>
          <w:rFonts w:eastAsia="Times New Roman"/>
          <w:color w:val="FF0000"/>
          <w:sz w:val="22"/>
          <w:szCs w:val="22"/>
        </w:rPr>
        <w:t xml:space="preserve">using </w:t>
      </w:r>
      <w:r w:rsidR="00926CA4">
        <w:rPr>
          <w:rFonts w:eastAsia="Times New Roman"/>
          <w:color w:val="FF0000"/>
          <w:sz w:val="22"/>
          <w:szCs w:val="22"/>
        </w:rPr>
        <w:lastRenderedPageBreak/>
        <w:t>H</w:t>
      </w:r>
      <w:r w:rsidR="00DC4F79">
        <w:rPr>
          <w:rFonts w:eastAsia="Times New Roman"/>
          <w:color w:val="FF0000"/>
          <w:sz w:val="22"/>
          <w:szCs w:val="22"/>
        </w:rPr>
        <w:t xml:space="preserve">TTPS and is secured using </w:t>
      </w:r>
      <w:r w:rsidR="00746514">
        <w:rPr>
          <w:rFonts w:eastAsia="Times New Roman"/>
          <w:color w:val="FF0000"/>
          <w:sz w:val="22"/>
          <w:szCs w:val="22"/>
        </w:rPr>
        <w:t xml:space="preserve">the </w:t>
      </w:r>
      <w:r w:rsidR="00DC4F79">
        <w:rPr>
          <w:rFonts w:eastAsia="Times New Roman"/>
          <w:color w:val="FF0000"/>
          <w:sz w:val="22"/>
          <w:szCs w:val="22"/>
        </w:rPr>
        <w:t>SSL communication protocol.</w:t>
      </w:r>
      <w:r w:rsidR="00746514">
        <w:rPr>
          <w:rFonts w:eastAsia="Times New Roman"/>
          <w:color w:val="FF0000"/>
          <w:sz w:val="22"/>
          <w:szCs w:val="22"/>
        </w:rPr>
        <w:t xml:space="preserve"> </w:t>
      </w:r>
      <w:r w:rsidR="008649ED">
        <w:rPr>
          <w:rFonts w:eastAsia="Times New Roman"/>
          <w:color w:val="FF0000"/>
          <w:sz w:val="22"/>
          <w:szCs w:val="22"/>
        </w:rPr>
        <w:t>A self-signed certificate was then created</w:t>
      </w:r>
      <w:r w:rsidR="00292721">
        <w:rPr>
          <w:rFonts w:eastAsia="Times New Roman"/>
          <w:color w:val="FF0000"/>
          <w:sz w:val="22"/>
          <w:szCs w:val="22"/>
        </w:rPr>
        <w:t xml:space="preserve"> using </w:t>
      </w:r>
      <w:r w:rsidR="008E16B9">
        <w:rPr>
          <w:rFonts w:eastAsia="Times New Roman"/>
          <w:color w:val="FF0000"/>
          <w:sz w:val="22"/>
          <w:szCs w:val="22"/>
        </w:rPr>
        <w:t>an</w:t>
      </w:r>
      <w:r w:rsidR="00292721">
        <w:rPr>
          <w:rFonts w:eastAsia="Times New Roman"/>
          <w:color w:val="FF0000"/>
          <w:sz w:val="22"/>
          <w:szCs w:val="22"/>
        </w:rPr>
        <w:t xml:space="preserve"> RSA </w:t>
      </w:r>
      <w:r w:rsidR="008E16B9">
        <w:rPr>
          <w:rFonts w:eastAsia="Times New Roman"/>
          <w:color w:val="FF0000"/>
          <w:sz w:val="22"/>
          <w:szCs w:val="22"/>
        </w:rPr>
        <w:t>key pair</w:t>
      </w:r>
      <w:r w:rsidR="00292721">
        <w:rPr>
          <w:rFonts w:eastAsia="Times New Roman"/>
          <w:color w:val="FF0000"/>
          <w:sz w:val="22"/>
          <w:szCs w:val="22"/>
        </w:rPr>
        <w:t xml:space="preserve"> to establish a trustworthy relationship between the client and their </w:t>
      </w:r>
      <w:r w:rsidR="00A64817">
        <w:rPr>
          <w:rFonts w:eastAsia="Times New Roman"/>
          <w:color w:val="FF0000"/>
          <w:sz w:val="22"/>
          <w:szCs w:val="22"/>
        </w:rPr>
        <w:t xml:space="preserve">customer base. In this project, I was not successful in accessing port 8843 from </w:t>
      </w:r>
      <w:r w:rsidR="008E16B9">
        <w:rPr>
          <w:rFonts w:eastAsia="Times New Roman"/>
          <w:color w:val="FF0000"/>
          <w:sz w:val="22"/>
          <w:szCs w:val="22"/>
        </w:rPr>
        <w:t>the local host</w:t>
      </w:r>
      <w:r w:rsidR="00DA4356">
        <w:rPr>
          <w:rFonts w:eastAsia="Times New Roman"/>
          <w:color w:val="FF0000"/>
          <w:sz w:val="22"/>
          <w:szCs w:val="22"/>
        </w:rPr>
        <w:t xml:space="preserve">. I believe this is due to the security of my personal device not trusting the source of the self-signed certificate. In the future, in a real-world </w:t>
      </w:r>
      <w:r w:rsidR="009B2B2C">
        <w:rPr>
          <w:rFonts w:eastAsia="Times New Roman"/>
          <w:color w:val="FF0000"/>
          <w:sz w:val="22"/>
          <w:szCs w:val="22"/>
        </w:rPr>
        <w:t>scenario, a Certificate Authority will be used to avoid this issue</w:t>
      </w:r>
      <w:r w:rsidR="00BD43F6">
        <w:rPr>
          <w:rFonts w:eastAsia="Times New Roman"/>
          <w:color w:val="FF0000"/>
          <w:sz w:val="22"/>
          <w:szCs w:val="22"/>
        </w:rPr>
        <w:t>. The next step</w:t>
      </w:r>
      <w:r w:rsidR="00E92F9B">
        <w:rPr>
          <w:rFonts w:eastAsia="Times New Roman"/>
          <w:color w:val="FF0000"/>
          <w:sz w:val="22"/>
          <w:szCs w:val="22"/>
        </w:rPr>
        <w:t xml:space="preserve"> was </w:t>
      </w:r>
      <w:r w:rsidR="00646B6F">
        <w:rPr>
          <w:rFonts w:eastAsia="Times New Roman"/>
          <w:color w:val="FF0000"/>
          <w:sz w:val="22"/>
          <w:szCs w:val="22"/>
        </w:rPr>
        <w:t>reviewing</w:t>
      </w:r>
      <w:r w:rsidR="00E92F9B">
        <w:rPr>
          <w:rFonts w:eastAsia="Times New Roman"/>
          <w:color w:val="FF0000"/>
          <w:sz w:val="22"/>
          <w:szCs w:val="22"/>
        </w:rPr>
        <w:t xml:space="preserve"> the quality of the code and </w:t>
      </w:r>
      <w:r w:rsidR="00646B6F">
        <w:rPr>
          <w:rFonts w:eastAsia="Times New Roman"/>
          <w:color w:val="FF0000"/>
          <w:sz w:val="22"/>
          <w:szCs w:val="22"/>
        </w:rPr>
        <w:t xml:space="preserve">examining the </w:t>
      </w:r>
      <w:r w:rsidR="00B45213">
        <w:rPr>
          <w:rFonts w:eastAsia="Times New Roman"/>
          <w:color w:val="FF0000"/>
          <w:sz w:val="22"/>
          <w:szCs w:val="22"/>
        </w:rPr>
        <w:t xml:space="preserve">data structures to establish the level of security </w:t>
      </w:r>
      <w:r w:rsidR="00075031">
        <w:rPr>
          <w:rFonts w:eastAsia="Times New Roman"/>
          <w:color w:val="FF0000"/>
          <w:sz w:val="22"/>
          <w:szCs w:val="22"/>
        </w:rPr>
        <w:t>being provided. After the review, it was necessary to refactor the code</w:t>
      </w:r>
      <w:r w:rsidR="002F7770">
        <w:rPr>
          <w:rFonts w:eastAsia="Times New Roman"/>
          <w:color w:val="FF0000"/>
          <w:sz w:val="22"/>
          <w:szCs w:val="22"/>
        </w:rPr>
        <w:t xml:space="preserve"> by adding two new classes</w:t>
      </w:r>
      <w:r w:rsidR="00642F97">
        <w:rPr>
          <w:rFonts w:eastAsia="Times New Roman"/>
          <w:color w:val="FF0000"/>
          <w:sz w:val="22"/>
          <w:szCs w:val="22"/>
        </w:rPr>
        <w:t xml:space="preserve"> and </w:t>
      </w:r>
      <w:r w:rsidR="002F7770">
        <w:rPr>
          <w:rFonts w:eastAsia="Times New Roman"/>
          <w:color w:val="FF0000"/>
          <w:sz w:val="22"/>
          <w:szCs w:val="22"/>
        </w:rPr>
        <w:t>a suppression file</w:t>
      </w:r>
      <w:r w:rsidR="00642F97">
        <w:rPr>
          <w:rFonts w:eastAsia="Times New Roman"/>
          <w:color w:val="FF0000"/>
          <w:sz w:val="22"/>
          <w:szCs w:val="22"/>
        </w:rPr>
        <w:t xml:space="preserve">. </w:t>
      </w:r>
      <w:r w:rsidR="000E79F0">
        <w:rPr>
          <w:rFonts w:eastAsia="Times New Roman"/>
          <w:color w:val="FF0000"/>
          <w:sz w:val="22"/>
          <w:szCs w:val="22"/>
        </w:rPr>
        <w:t xml:space="preserve">The SecurityConfig.java class was added and used to </w:t>
      </w:r>
      <w:r w:rsidR="00C21B00">
        <w:rPr>
          <w:rFonts w:eastAsia="Times New Roman"/>
          <w:color w:val="FF0000"/>
          <w:sz w:val="22"/>
          <w:szCs w:val="22"/>
        </w:rPr>
        <w:t>push</w:t>
      </w:r>
      <w:r w:rsidR="0035206C">
        <w:rPr>
          <w:rFonts w:eastAsia="Times New Roman"/>
          <w:color w:val="FF0000"/>
          <w:sz w:val="22"/>
          <w:szCs w:val="22"/>
        </w:rPr>
        <w:t xml:space="preserve"> HTTPS requests through a centralized, secure </w:t>
      </w:r>
      <w:r w:rsidR="001C0558">
        <w:rPr>
          <w:rFonts w:eastAsia="Times New Roman"/>
          <w:color w:val="FF0000"/>
          <w:sz w:val="22"/>
          <w:szCs w:val="22"/>
        </w:rPr>
        <w:t xml:space="preserve">login page. </w:t>
      </w:r>
      <w:r w:rsidR="00221997">
        <w:rPr>
          <w:rFonts w:eastAsia="Times New Roman"/>
          <w:color w:val="FF0000"/>
          <w:sz w:val="22"/>
          <w:szCs w:val="22"/>
        </w:rPr>
        <w:t>Within</w:t>
      </w:r>
      <w:r w:rsidR="001C0558">
        <w:rPr>
          <w:rFonts w:eastAsia="Times New Roman"/>
          <w:color w:val="FF0000"/>
          <w:sz w:val="22"/>
          <w:szCs w:val="22"/>
        </w:rPr>
        <w:t xml:space="preserve"> the class</w:t>
      </w:r>
      <w:r w:rsidR="0094643F">
        <w:rPr>
          <w:rFonts w:eastAsia="Times New Roman"/>
          <w:color w:val="FF0000"/>
          <w:sz w:val="22"/>
          <w:szCs w:val="22"/>
        </w:rPr>
        <w:t>, two functions are used to handle the customer’s username and password information</w:t>
      </w:r>
      <w:r w:rsidR="009A259A">
        <w:rPr>
          <w:rFonts w:eastAsia="Times New Roman"/>
          <w:color w:val="FF0000"/>
          <w:sz w:val="22"/>
          <w:szCs w:val="22"/>
        </w:rPr>
        <w:t>. The se</w:t>
      </w:r>
      <w:r w:rsidR="00221997">
        <w:rPr>
          <w:rFonts w:eastAsia="Times New Roman"/>
          <w:color w:val="FF0000"/>
          <w:sz w:val="22"/>
          <w:szCs w:val="22"/>
        </w:rPr>
        <w:t>t</w:t>
      </w:r>
      <w:r w:rsidR="009A259A">
        <w:rPr>
          <w:rFonts w:eastAsia="Times New Roman"/>
          <w:color w:val="FF0000"/>
          <w:sz w:val="22"/>
          <w:szCs w:val="22"/>
        </w:rPr>
        <w:t xml:space="preserve">DetailsService </w:t>
      </w:r>
      <w:r w:rsidR="00F8082D">
        <w:rPr>
          <w:rFonts w:eastAsia="Times New Roman"/>
          <w:color w:val="FF0000"/>
          <w:sz w:val="22"/>
          <w:szCs w:val="22"/>
        </w:rPr>
        <w:t xml:space="preserve">creates and modifies </w:t>
      </w:r>
      <w:r w:rsidR="00BB5363">
        <w:rPr>
          <w:rFonts w:eastAsia="Times New Roman"/>
          <w:color w:val="FF0000"/>
          <w:sz w:val="22"/>
          <w:szCs w:val="22"/>
        </w:rPr>
        <w:t>usernames</w:t>
      </w:r>
      <w:r w:rsidR="00F8082D">
        <w:rPr>
          <w:rFonts w:eastAsia="Times New Roman"/>
          <w:color w:val="FF0000"/>
          <w:sz w:val="22"/>
          <w:szCs w:val="22"/>
        </w:rPr>
        <w:t xml:space="preserve"> and passwords, while the passwordEncoder</w:t>
      </w:r>
      <w:r w:rsidR="00221997">
        <w:rPr>
          <w:rFonts w:eastAsia="Times New Roman"/>
          <w:color w:val="FF0000"/>
          <w:sz w:val="22"/>
          <w:szCs w:val="22"/>
        </w:rPr>
        <w:t xml:space="preserve"> method encodes the user’s password. The </w:t>
      </w:r>
      <w:r w:rsidR="001669DF">
        <w:rPr>
          <w:rFonts w:eastAsia="Times New Roman"/>
          <w:color w:val="FF0000"/>
          <w:sz w:val="22"/>
          <w:szCs w:val="22"/>
        </w:rPr>
        <w:t>s</w:t>
      </w:r>
      <w:r w:rsidR="00BB5363">
        <w:rPr>
          <w:rFonts w:eastAsia="Times New Roman"/>
          <w:color w:val="FF0000"/>
          <w:sz w:val="22"/>
          <w:szCs w:val="22"/>
        </w:rPr>
        <w:t>erviceController</w:t>
      </w:r>
      <w:r w:rsidR="001669DF">
        <w:rPr>
          <w:rFonts w:eastAsia="Times New Roman"/>
          <w:color w:val="FF0000"/>
          <w:sz w:val="22"/>
          <w:szCs w:val="22"/>
        </w:rPr>
        <w:t xml:space="preserve"> method</w:t>
      </w:r>
      <w:r w:rsidR="00BB5363">
        <w:rPr>
          <w:rFonts w:eastAsia="Times New Roman"/>
          <w:color w:val="FF0000"/>
          <w:sz w:val="22"/>
          <w:szCs w:val="22"/>
        </w:rPr>
        <w:t xml:space="preserve"> is used to limit requests for access to the site</w:t>
      </w:r>
      <w:r w:rsidR="00594FAF">
        <w:rPr>
          <w:rFonts w:eastAsia="Times New Roman"/>
          <w:color w:val="FF0000"/>
          <w:sz w:val="22"/>
          <w:szCs w:val="22"/>
        </w:rPr>
        <w:t xml:space="preserve">. The default limit is 20 per minute. This </w:t>
      </w:r>
      <w:r w:rsidR="001669DF">
        <w:rPr>
          <w:rFonts w:eastAsia="Times New Roman"/>
          <w:color w:val="FF0000"/>
          <w:sz w:val="22"/>
          <w:szCs w:val="22"/>
        </w:rPr>
        <w:t>method</w:t>
      </w:r>
      <w:r w:rsidR="00594FAF">
        <w:rPr>
          <w:rFonts w:eastAsia="Times New Roman"/>
          <w:color w:val="FF0000"/>
          <w:sz w:val="22"/>
          <w:szCs w:val="22"/>
        </w:rPr>
        <w:t xml:space="preserve"> not only helps eliminate purposeful Denial-of-Service attacks, but also </w:t>
      </w:r>
      <w:r w:rsidR="008C546C">
        <w:rPr>
          <w:rFonts w:eastAsia="Times New Roman"/>
          <w:color w:val="FF0000"/>
          <w:sz w:val="22"/>
          <w:szCs w:val="22"/>
        </w:rPr>
        <w:t>assists in successful scalability as a company, or website, grows in size.</w:t>
      </w:r>
      <w:r w:rsidR="00D10708">
        <w:rPr>
          <w:rFonts w:eastAsia="Times New Roman"/>
          <w:color w:val="FF0000"/>
          <w:sz w:val="22"/>
          <w:szCs w:val="22"/>
        </w:rPr>
        <w:t xml:space="preserve"> The second class that was needed was the </w:t>
      </w:r>
      <w:r w:rsidR="00A37D08">
        <w:rPr>
          <w:rFonts w:eastAsia="Times New Roman"/>
          <w:color w:val="FF0000"/>
          <w:sz w:val="22"/>
          <w:szCs w:val="22"/>
        </w:rPr>
        <w:t>ErrorController.java class. This class allows the application to access the application.properties file</w:t>
      </w:r>
      <w:r w:rsidR="009A04CD">
        <w:rPr>
          <w:rFonts w:eastAsia="Times New Roman"/>
          <w:color w:val="FF0000"/>
          <w:sz w:val="22"/>
          <w:szCs w:val="22"/>
        </w:rPr>
        <w:t>,</w:t>
      </w:r>
      <w:r w:rsidR="00A37D08">
        <w:rPr>
          <w:rFonts w:eastAsia="Times New Roman"/>
          <w:color w:val="FF0000"/>
          <w:sz w:val="22"/>
          <w:szCs w:val="22"/>
        </w:rPr>
        <w:t xml:space="preserve"> where</w:t>
      </w:r>
      <w:r w:rsidR="009A04CD">
        <w:rPr>
          <w:rFonts w:eastAsia="Times New Roman"/>
          <w:color w:val="FF0000"/>
          <w:sz w:val="22"/>
          <w:szCs w:val="22"/>
        </w:rPr>
        <w:t xml:space="preserve"> HTTPS using SSL can be implemented and </w:t>
      </w:r>
      <w:r w:rsidR="0030319C">
        <w:rPr>
          <w:rFonts w:eastAsia="Times New Roman"/>
          <w:color w:val="FF0000"/>
          <w:sz w:val="22"/>
          <w:szCs w:val="22"/>
        </w:rPr>
        <w:t>its</w:t>
      </w:r>
      <w:r w:rsidR="009A04CD">
        <w:rPr>
          <w:rFonts w:eastAsia="Times New Roman"/>
          <w:color w:val="FF0000"/>
          <w:sz w:val="22"/>
          <w:szCs w:val="22"/>
        </w:rPr>
        <w:t xml:space="preserve"> configurations can be tweaked.</w:t>
      </w:r>
      <w:r w:rsidR="00560436">
        <w:rPr>
          <w:rFonts w:eastAsia="Times New Roman"/>
          <w:color w:val="FF0000"/>
          <w:sz w:val="22"/>
          <w:szCs w:val="22"/>
        </w:rPr>
        <w:t xml:space="preserve"> Finally</w:t>
      </w:r>
      <w:r w:rsidR="0061653A">
        <w:rPr>
          <w:rFonts w:eastAsia="Times New Roman"/>
          <w:color w:val="FF0000"/>
          <w:sz w:val="22"/>
          <w:szCs w:val="22"/>
        </w:rPr>
        <w:t xml:space="preserve">, a Dependency-Check was initially </w:t>
      </w:r>
      <w:r w:rsidR="0030319C">
        <w:rPr>
          <w:rFonts w:eastAsia="Times New Roman"/>
          <w:color w:val="FF0000"/>
          <w:sz w:val="22"/>
          <w:szCs w:val="22"/>
        </w:rPr>
        <w:t>run</w:t>
      </w:r>
      <w:r w:rsidR="0061653A">
        <w:rPr>
          <w:rFonts w:eastAsia="Times New Roman"/>
          <w:color w:val="FF0000"/>
          <w:sz w:val="22"/>
          <w:szCs w:val="22"/>
        </w:rPr>
        <w:t xml:space="preserve"> to see a list of </w:t>
      </w:r>
      <w:r w:rsidR="0030319C">
        <w:rPr>
          <w:rFonts w:eastAsia="Times New Roman"/>
          <w:color w:val="FF0000"/>
          <w:sz w:val="22"/>
          <w:szCs w:val="22"/>
        </w:rPr>
        <w:t xml:space="preserve">vulnerable dependencies. </w:t>
      </w:r>
      <w:r w:rsidR="007D25CE">
        <w:rPr>
          <w:rFonts w:eastAsia="Times New Roman"/>
          <w:color w:val="FF0000"/>
          <w:sz w:val="22"/>
          <w:szCs w:val="22"/>
        </w:rPr>
        <w:t xml:space="preserve">A long inspection of these dependencies </w:t>
      </w:r>
      <w:r w:rsidR="0018251F">
        <w:rPr>
          <w:rFonts w:eastAsia="Times New Roman"/>
          <w:color w:val="FF0000"/>
          <w:sz w:val="22"/>
          <w:szCs w:val="22"/>
        </w:rPr>
        <w:t>was</w:t>
      </w:r>
      <w:r w:rsidR="007D25CE">
        <w:rPr>
          <w:rFonts w:eastAsia="Times New Roman"/>
          <w:color w:val="FF0000"/>
          <w:sz w:val="22"/>
          <w:szCs w:val="22"/>
        </w:rPr>
        <w:t xml:space="preserve"> needed to identify </w:t>
      </w:r>
      <w:r w:rsidR="000555C2">
        <w:rPr>
          <w:rFonts w:eastAsia="Times New Roman"/>
          <w:color w:val="FF0000"/>
          <w:sz w:val="22"/>
          <w:szCs w:val="22"/>
        </w:rPr>
        <w:t>false positives</w:t>
      </w:r>
      <w:r w:rsidR="007D25CE">
        <w:rPr>
          <w:rFonts w:eastAsia="Times New Roman"/>
          <w:color w:val="FF0000"/>
          <w:sz w:val="22"/>
          <w:szCs w:val="22"/>
        </w:rPr>
        <w:t xml:space="preserve"> </w:t>
      </w:r>
      <w:r w:rsidR="00AC1EDA">
        <w:rPr>
          <w:rFonts w:eastAsia="Times New Roman"/>
          <w:color w:val="FF0000"/>
          <w:sz w:val="22"/>
          <w:szCs w:val="22"/>
        </w:rPr>
        <w:t>and to verify which dependencies have already been patched or updated</w:t>
      </w:r>
      <w:r w:rsidR="00632160">
        <w:rPr>
          <w:rFonts w:eastAsia="Times New Roman"/>
          <w:color w:val="FF0000"/>
          <w:sz w:val="22"/>
          <w:szCs w:val="22"/>
        </w:rPr>
        <w:t>. A suppression list was then created in the suppression.xml file</w:t>
      </w:r>
      <w:r w:rsidR="00B51090">
        <w:rPr>
          <w:rFonts w:eastAsia="Times New Roman"/>
          <w:color w:val="FF0000"/>
          <w:sz w:val="22"/>
          <w:szCs w:val="22"/>
        </w:rPr>
        <w:t xml:space="preserve"> and the Dependency-Check is run again to confirm that the dependencies were properly suppressed</w:t>
      </w:r>
      <w:r w:rsidR="00FB46F1">
        <w:rPr>
          <w:rFonts w:eastAsia="Times New Roman"/>
          <w:color w:val="FF0000"/>
          <w:sz w:val="22"/>
          <w:szCs w:val="22"/>
        </w:rPr>
        <w:t>.</w:t>
      </w:r>
    </w:p>
    <w:p w14:paraId="7D4A1D70" w14:textId="77777777" w:rsidR="00F423DA" w:rsidRDefault="00F423DA" w:rsidP="005809D4">
      <w:pPr>
        <w:spacing w:line="480" w:lineRule="auto"/>
        <w:ind w:left="360" w:firstLine="360"/>
        <w:contextualSpacing/>
        <w:rPr>
          <w:rFonts w:eastAsia="Times New Roman"/>
          <w:color w:val="FF0000"/>
          <w:sz w:val="22"/>
          <w:szCs w:val="22"/>
        </w:rPr>
      </w:pPr>
    </w:p>
    <w:p w14:paraId="19D76EC0" w14:textId="77777777" w:rsidR="00F423DA" w:rsidRDefault="00F423DA" w:rsidP="005809D4">
      <w:pPr>
        <w:spacing w:line="480" w:lineRule="auto"/>
        <w:ind w:left="360" w:firstLine="360"/>
        <w:contextualSpacing/>
        <w:rPr>
          <w:rFonts w:eastAsia="Times New Roman"/>
          <w:color w:val="FF0000"/>
          <w:sz w:val="22"/>
          <w:szCs w:val="22"/>
        </w:rPr>
      </w:pPr>
    </w:p>
    <w:p w14:paraId="0C26D6D6" w14:textId="77777777" w:rsidR="00F423DA" w:rsidRPr="00690DF3" w:rsidRDefault="00F423DA" w:rsidP="005809D4">
      <w:pPr>
        <w:spacing w:line="480" w:lineRule="auto"/>
        <w:ind w:left="360" w:firstLine="360"/>
        <w:contextualSpacing/>
        <w:rPr>
          <w:rFonts w:eastAsia="Times New Roman"/>
          <w:color w:val="FF0000"/>
          <w:sz w:val="22"/>
          <w:szCs w:val="22"/>
        </w:rPr>
      </w:pPr>
    </w:p>
    <w:p w14:paraId="2A9A3664" w14:textId="77777777" w:rsidR="00F814E2" w:rsidRDefault="00F814E2" w:rsidP="00D47759">
      <w:pPr>
        <w:contextualSpacing/>
        <w:rPr>
          <w:rFonts w:eastAsia="Times New Roman"/>
          <w:sz w:val="22"/>
          <w:szCs w:val="22"/>
        </w:rPr>
      </w:pPr>
    </w:p>
    <w:p w14:paraId="15AD8500" w14:textId="307A20DC" w:rsidR="007D49DE" w:rsidRPr="00F423DA" w:rsidRDefault="620D193F" w:rsidP="00F423DA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  <w:color w:val="FF0000"/>
        </w:rPr>
      </w:pPr>
      <w:bookmarkStart w:id="33" w:name="_Toc171130422"/>
      <w:bookmarkStart w:id="34" w:name="_Toc102040765"/>
      <w:r w:rsidRPr="00912C24">
        <w:rPr>
          <w:color w:val="FF0000"/>
        </w:rPr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62498CA6" w14:textId="77777777" w:rsidR="00F423DA" w:rsidRDefault="00F423DA" w:rsidP="00D47759">
      <w:pPr>
        <w:contextualSpacing/>
        <w:rPr>
          <w:rFonts w:eastAsia="Times New Roman"/>
          <w:sz w:val="22"/>
          <w:szCs w:val="22"/>
        </w:rPr>
      </w:pPr>
    </w:p>
    <w:p w14:paraId="5640FFF7" w14:textId="66663E15" w:rsidR="00341555" w:rsidRPr="007D49DE" w:rsidRDefault="007D49DE" w:rsidP="007D49DE">
      <w:pPr>
        <w:spacing w:line="480" w:lineRule="auto"/>
        <w:ind w:left="360" w:firstLine="360"/>
        <w:contextualSpacing/>
        <w:rPr>
          <w:rFonts w:eastAsia="Times New Roman"/>
          <w:color w:val="FF0000"/>
          <w:sz w:val="22"/>
          <w:szCs w:val="22"/>
        </w:rPr>
      </w:pPr>
      <w:r w:rsidRPr="007D49DE">
        <w:rPr>
          <w:rFonts w:eastAsia="Times New Roman"/>
          <w:color w:val="FF0000"/>
          <w:sz w:val="22"/>
          <w:szCs w:val="22"/>
        </w:rPr>
        <w:t>To adhere to industry standards and best practices, it is extremely important to implement security throughout the entire development life cycle.</w:t>
      </w:r>
      <w:r>
        <w:rPr>
          <w:rFonts w:eastAsia="Times New Roman"/>
          <w:color w:val="FF0000"/>
          <w:sz w:val="22"/>
          <w:szCs w:val="22"/>
        </w:rPr>
        <w:t xml:space="preserve"> </w:t>
      </w:r>
      <w:r w:rsidR="00CD61FF">
        <w:rPr>
          <w:rFonts w:eastAsia="Times New Roman"/>
          <w:color w:val="FF0000"/>
          <w:sz w:val="22"/>
          <w:szCs w:val="22"/>
        </w:rPr>
        <w:t xml:space="preserve">Waiting until the end of a project to concern yourself with security practices is </w:t>
      </w:r>
      <w:r w:rsidR="00DD7839">
        <w:rPr>
          <w:rFonts w:eastAsia="Times New Roman"/>
          <w:color w:val="FF0000"/>
          <w:sz w:val="22"/>
          <w:szCs w:val="22"/>
        </w:rPr>
        <w:t>extremely expensive and illogical</w:t>
      </w:r>
      <w:r w:rsidR="000D368B">
        <w:rPr>
          <w:rFonts w:eastAsia="Times New Roman"/>
          <w:color w:val="FF0000"/>
          <w:sz w:val="22"/>
          <w:szCs w:val="22"/>
        </w:rPr>
        <w:t xml:space="preserve">. </w:t>
      </w:r>
      <w:r w:rsidR="00EE6BAB">
        <w:rPr>
          <w:rFonts w:eastAsia="Times New Roman"/>
          <w:color w:val="FF0000"/>
          <w:sz w:val="22"/>
          <w:szCs w:val="22"/>
        </w:rPr>
        <w:t xml:space="preserve">Data integrity should always be </w:t>
      </w:r>
      <w:r w:rsidR="00E4636F">
        <w:rPr>
          <w:rFonts w:eastAsia="Times New Roman"/>
          <w:color w:val="FF0000"/>
          <w:sz w:val="22"/>
          <w:szCs w:val="22"/>
        </w:rPr>
        <w:t xml:space="preserve">preserved by using a checksum to verify </w:t>
      </w:r>
      <w:r w:rsidR="00A64E0F">
        <w:rPr>
          <w:rFonts w:eastAsia="Times New Roman"/>
          <w:color w:val="FF0000"/>
          <w:sz w:val="22"/>
          <w:szCs w:val="22"/>
        </w:rPr>
        <w:t>its</w:t>
      </w:r>
      <w:r w:rsidR="00E4636F">
        <w:rPr>
          <w:rFonts w:eastAsia="Times New Roman"/>
          <w:color w:val="FF0000"/>
          <w:sz w:val="22"/>
          <w:szCs w:val="22"/>
        </w:rPr>
        <w:t xml:space="preserve"> contents</w:t>
      </w:r>
      <w:r w:rsidR="006F76F1">
        <w:rPr>
          <w:rFonts w:eastAsia="Times New Roman"/>
          <w:color w:val="FF0000"/>
          <w:sz w:val="22"/>
          <w:szCs w:val="22"/>
        </w:rPr>
        <w:t xml:space="preserve">. This ensures that the data is </w:t>
      </w:r>
      <w:r w:rsidR="00A64E0F">
        <w:rPr>
          <w:rFonts w:eastAsia="Times New Roman"/>
          <w:color w:val="FF0000"/>
          <w:sz w:val="22"/>
          <w:szCs w:val="22"/>
        </w:rPr>
        <w:t xml:space="preserve">accurate and hasn’t been tampered with, reducing the chance </w:t>
      </w:r>
      <w:r w:rsidR="009901A3">
        <w:rPr>
          <w:rFonts w:eastAsia="Times New Roman"/>
          <w:color w:val="FF0000"/>
          <w:sz w:val="22"/>
          <w:szCs w:val="22"/>
        </w:rPr>
        <w:t>of malware attacks that use steganography and other data hiding techniques</w:t>
      </w:r>
      <w:r w:rsidR="004348AE">
        <w:rPr>
          <w:rFonts w:eastAsia="Times New Roman"/>
          <w:color w:val="FF0000"/>
          <w:sz w:val="22"/>
          <w:szCs w:val="22"/>
        </w:rPr>
        <w:t>. Input validation should always be excessively use</w:t>
      </w:r>
      <w:r w:rsidR="00FF0A26">
        <w:rPr>
          <w:rFonts w:eastAsia="Times New Roman"/>
          <w:color w:val="FF0000"/>
          <w:sz w:val="22"/>
          <w:szCs w:val="22"/>
        </w:rPr>
        <w:t>d</w:t>
      </w:r>
      <w:r w:rsidR="004348AE">
        <w:rPr>
          <w:rFonts w:eastAsia="Times New Roman"/>
          <w:color w:val="FF0000"/>
          <w:sz w:val="22"/>
          <w:szCs w:val="22"/>
        </w:rPr>
        <w:t xml:space="preserve"> to prevent </w:t>
      </w:r>
      <w:r w:rsidR="00CD2E27">
        <w:rPr>
          <w:rFonts w:eastAsia="Times New Roman"/>
          <w:color w:val="FF0000"/>
          <w:sz w:val="22"/>
          <w:szCs w:val="22"/>
        </w:rPr>
        <w:t xml:space="preserve">the wrong information from being injected into the software, keeping the system safe from </w:t>
      </w:r>
      <w:r w:rsidR="006C5749">
        <w:rPr>
          <w:rFonts w:eastAsia="Times New Roman"/>
          <w:color w:val="FF0000"/>
          <w:sz w:val="22"/>
          <w:szCs w:val="22"/>
        </w:rPr>
        <w:t>Denial-of-Service and Cross-Sit</w:t>
      </w:r>
      <w:r w:rsidR="00FF0A26">
        <w:rPr>
          <w:rFonts w:eastAsia="Times New Roman"/>
          <w:color w:val="FF0000"/>
          <w:sz w:val="22"/>
          <w:szCs w:val="22"/>
        </w:rPr>
        <w:t>e S</w:t>
      </w:r>
      <w:r w:rsidR="006C5749">
        <w:rPr>
          <w:rFonts w:eastAsia="Times New Roman"/>
          <w:color w:val="FF0000"/>
          <w:sz w:val="22"/>
          <w:szCs w:val="22"/>
        </w:rPr>
        <w:t>cripting attacks.</w:t>
      </w:r>
      <w:r w:rsidR="00FF0A26">
        <w:rPr>
          <w:rFonts w:eastAsia="Times New Roman"/>
          <w:color w:val="FF0000"/>
          <w:sz w:val="22"/>
          <w:szCs w:val="22"/>
        </w:rPr>
        <w:t xml:space="preserve"> </w:t>
      </w:r>
      <w:r w:rsidR="004F0C4C">
        <w:rPr>
          <w:rFonts w:eastAsia="Times New Roman"/>
          <w:color w:val="FF0000"/>
          <w:sz w:val="22"/>
          <w:szCs w:val="22"/>
        </w:rPr>
        <w:t xml:space="preserve">Rate limiting should also be used to stop Denial-of Service attacks and </w:t>
      </w:r>
      <w:r w:rsidR="006E1AA6">
        <w:rPr>
          <w:rFonts w:eastAsia="Times New Roman"/>
          <w:color w:val="FF0000"/>
          <w:sz w:val="22"/>
          <w:szCs w:val="22"/>
        </w:rPr>
        <w:t xml:space="preserve">unregulated consumption of system resources. This will allow the program to continually run at </w:t>
      </w:r>
      <w:r w:rsidR="007C0C34">
        <w:rPr>
          <w:rFonts w:eastAsia="Times New Roman"/>
          <w:color w:val="FF0000"/>
          <w:sz w:val="22"/>
          <w:szCs w:val="22"/>
        </w:rPr>
        <w:t>the desired</w:t>
      </w:r>
      <w:r w:rsidR="0028558C">
        <w:rPr>
          <w:rFonts w:eastAsia="Times New Roman"/>
          <w:color w:val="FF0000"/>
          <w:sz w:val="22"/>
          <w:szCs w:val="22"/>
        </w:rPr>
        <w:t xml:space="preserve"> speed and help</w:t>
      </w:r>
      <w:r w:rsidR="002F4F6F">
        <w:rPr>
          <w:rFonts w:eastAsia="Times New Roman"/>
          <w:color w:val="FF0000"/>
          <w:sz w:val="22"/>
          <w:szCs w:val="22"/>
        </w:rPr>
        <w:t>s</w:t>
      </w:r>
      <w:r w:rsidR="0028558C">
        <w:rPr>
          <w:rFonts w:eastAsia="Times New Roman"/>
          <w:color w:val="FF0000"/>
          <w:sz w:val="22"/>
          <w:szCs w:val="22"/>
        </w:rPr>
        <w:t xml:space="preserve"> regulate access </w:t>
      </w:r>
      <w:r w:rsidR="00FC4BE7">
        <w:rPr>
          <w:rFonts w:eastAsia="Times New Roman"/>
          <w:color w:val="FF0000"/>
          <w:sz w:val="22"/>
          <w:szCs w:val="22"/>
        </w:rPr>
        <w:t xml:space="preserve">to a site </w:t>
      </w:r>
      <w:r w:rsidR="0028558C">
        <w:rPr>
          <w:rFonts w:eastAsia="Times New Roman"/>
          <w:color w:val="FF0000"/>
          <w:sz w:val="22"/>
          <w:szCs w:val="22"/>
        </w:rPr>
        <w:t xml:space="preserve">as </w:t>
      </w:r>
      <w:r w:rsidR="002F4F6F">
        <w:rPr>
          <w:rFonts w:eastAsia="Times New Roman"/>
          <w:color w:val="FF0000"/>
          <w:sz w:val="22"/>
          <w:szCs w:val="22"/>
        </w:rPr>
        <w:t xml:space="preserve">it </w:t>
      </w:r>
      <w:r w:rsidR="0028558C">
        <w:rPr>
          <w:rFonts w:eastAsia="Times New Roman"/>
          <w:color w:val="FF0000"/>
          <w:sz w:val="22"/>
          <w:szCs w:val="22"/>
        </w:rPr>
        <w:t xml:space="preserve"> </w:t>
      </w:r>
      <w:r w:rsidR="007908FB">
        <w:rPr>
          <w:rFonts w:eastAsia="Times New Roman"/>
          <w:color w:val="FF0000"/>
          <w:sz w:val="22"/>
          <w:szCs w:val="22"/>
        </w:rPr>
        <w:t>grows larger and more scalable.</w:t>
      </w:r>
      <w:r w:rsidR="00585EEA">
        <w:rPr>
          <w:rFonts w:eastAsia="Times New Roman"/>
          <w:color w:val="FF0000"/>
          <w:sz w:val="22"/>
          <w:szCs w:val="22"/>
        </w:rPr>
        <w:t xml:space="preserve"> Access </w:t>
      </w:r>
      <w:r w:rsidR="007C0C34">
        <w:rPr>
          <w:rFonts w:eastAsia="Times New Roman"/>
          <w:color w:val="FF0000"/>
          <w:sz w:val="22"/>
          <w:szCs w:val="22"/>
        </w:rPr>
        <w:t>C</w:t>
      </w:r>
      <w:r w:rsidR="00585EEA">
        <w:rPr>
          <w:rFonts w:eastAsia="Times New Roman"/>
          <w:color w:val="FF0000"/>
          <w:sz w:val="22"/>
          <w:szCs w:val="22"/>
        </w:rPr>
        <w:t>ontrols and Authentication will need to be carefu</w:t>
      </w:r>
      <w:r w:rsidR="007C0C34">
        <w:rPr>
          <w:rFonts w:eastAsia="Times New Roman"/>
          <w:color w:val="FF0000"/>
          <w:sz w:val="22"/>
          <w:szCs w:val="22"/>
        </w:rPr>
        <w:t>l</w:t>
      </w:r>
      <w:r w:rsidR="00585EEA">
        <w:rPr>
          <w:rFonts w:eastAsia="Times New Roman"/>
          <w:color w:val="FF0000"/>
          <w:sz w:val="22"/>
          <w:szCs w:val="22"/>
        </w:rPr>
        <w:t>l</w:t>
      </w:r>
      <w:r w:rsidR="007C0C34">
        <w:rPr>
          <w:rFonts w:eastAsia="Times New Roman"/>
          <w:color w:val="FF0000"/>
          <w:sz w:val="22"/>
          <w:szCs w:val="22"/>
        </w:rPr>
        <w:t>y</w:t>
      </w:r>
      <w:r w:rsidR="00585EEA">
        <w:rPr>
          <w:rFonts w:eastAsia="Times New Roman"/>
          <w:color w:val="FF0000"/>
          <w:sz w:val="22"/>
          <w:szCs w:val="22"/>
        </w:rPr>
        <w:t xml:space="preserve"> integrated throughout the system</w:t>
      </w:r>
      <w:r w:rsidR="007C0C34">
        <w:rPr>
          <w:rFonts w:eastAsia="Times New Roman"/>
          <w:color w:val="FF0000"/>
          <w:sz w:val="22"/>
          <w:szCs w:val="22"/>
        </w:rPr>
        <w:t xml:space="preserve">. This will </w:t>
      </w:r>
      <w:r w:rsidR="003468D3">
        <w:rPr>
          <w:rFonts w:eastAsia="Times New Roman"/>
          <w:color w:val="FF0000"/>
          <w:sz w:val="22"/>
          <w:szCs w:val="22"/>
        </w:rPr>
        <w:t>allow</w:t>
      </w:r>
      <w:r w:rsidR="007C0C34">
        <w:rPr>
          <w:rFonts w:eastAsia="Times New Roman"/>
          <w:color w:val="FF0000"/>
          <w:sz w:val="22"/>
          <w:szCs w:val="22"/>
        </w:rPr>
        <w:t xml:space="preserve"> only </w:t>
      </w:r>
      <w:r w:rsidR="008D678D">
        <w:rPr>
          <w:rFonts w:eastAsia="Times New Roman"/>
          <w:color w:val="FF0000"/>
          <w:sz w:val="22"/>
          <w:szCs w:val="22"/>
        </w:rPr>
        <w:t>legitimate users</w:t>
      </w:r>
      <w:r w:rsidR="003468D3">
        <w:rPr>
          <w:rFonts w:eastAsia="Times New Roman"/>
          <w:color w:val="FF0000"/>
          <w:sz w:val="22"/>
          <w:szCs w:val="22"/>
        </w:rPr>
        <w:t xml:space="preserve">  access</w:t>
      </w:r>
      <w:r w:rsidR="008D678D">
        <w:rPr>
          <w:rFonts w:eastAsia="Times New Roman"/>
          <w:color w:val="FF0000"/>
          <w:sz w:val="22"/>
          <w:szCs w:val="22"/>
        </w:rPr>
        <w:t xml:space="preserve"> the site and will keep specific users and groups from </w:t>
      </w:r>
      <w:r w:rsidR="00091ADD">
        <w:rPr>
          <w:rFonts w:eastAsia="Times New Roman"/>
          <w:color w:val="FF0000"/>
          <w:sz w:val="22"/>
          <w:szCs w:val="22"/>
        </w:rPr>
        <w:t>being granted</w:t>
      </w:r>
      <w:r w:rsidR="008D678D">
        <w:rPr>
          <w:rFonts w:eastAsia="Times New Roman"/>
          <w:color w:val="FF0000"/>
          <w:sz w:val="22"/>
          <w:szCs w:val="22"/>
        </w:rPr>
        <w:t xml:space="preserve"> privileges beyond their </w:t>
      </w:r>
      <w:r w:rsidR="006E7436">
        <w:rPr>
          <w:rFonts w:eastAsia="Times New Roman"/>
          <w:color w:val="FF0000"/>
          <w:sz w:val="22"/>
          <w:szCs w:val="22"/>
        </w:rPr>
        <w:t xml:space="preserve">needs. </w:t>
      </w:r>
      <w:r w:rsidR="008C7DE1">
        <w:rPr>
          <w:rFonts w:eastAsia="Times New Roman"/>
          <w:color w:val="FF0000"/>
          <w:sz w:val="22"/>
          <w:szCs w:val="22"/>
        </w:rPr>
        <w:t xml:space="preserve">This is crucial for maintaining a secure </w:t>
      </w:r>
      <w:r w:rsidR="006F2CEF">
        <w:rPr>
          <w:rFonts w:eastAsia="Times New Roman"/>
          <w:color w:val="FF0000"/>
          <w:sz w:val="22"/>
          <w:szCs w:val="22"/>
        </w:rPr>
        <w:t xml:space="preserve">and trustworthy </w:t>
      </w:r>
      <w:r w:rsidR="008C7DE1">
        <w:rPr>
          <w:rFonts w:eastAsia="Times New Roman"/>
          <w:color w:val="FF0000"/>
          <w:sz w:val="22"/>
          <w:szCs w:val="22"/>
        </w:rPr>
        <w:t xml:space="preserve">system that </w:t>
      </w:r>
      <w:r w:rsidR="00BB366F">
        <w:rPr>
          <w:rFonts w:eastAsia="Times New Roman"/>
          <w:color w:val="FF0000"/>
          <w:sz w:val="22"/>
          <w:szCs w:val="22"/>
        </w:rPr>
        <w:t>users are comfortable using</w:t>
      </w:r>
      <w:r w:rsidR="006F2CEF">
        <w:rPr>
          <w:rFonts w:eastAsia="Times New Roman"/>
          <w:color w:val="FF0000"/>
          <w:sz w:val="22"/>
          <w:szCs w:val="22"/>
        </w:rPr>
        <w:t>. Without the trust of the customer</w:t>
      </w:r>
      <w:r w:rsidR="00415263">
        <w:rPr>
          <w:rFonts w:eastAsia="Times New Roman"/>
          <w:color w:val="FF0000"/>
          <w:sz w:val="22"/>
          <w:szCs w:val="22"/>
        </w:rPr>
        <w:t xml:space="preserve">, there is no </w:t>
      </w:r>
      <w:r w:rsidR="0032174B">
        <w:rPr>
          <w:rFonts w:eastAsia="Times New Roman"/>
          <w:color w:val="FF0000"/>
          <w:sz w:val="22"/>
          <w:szCs w:val="22"/>
        </w:rPr>
        <w:t>hope for a successful business.</w:t>
      </w:r>
    </w:p>
    <w:p w14:paraId="590016B8" w14:textId="39B68E9A" w:rsidR="00341555" w:rsidRPr="007D49DE" w:rsidRDefault="00341555" w:rsidP="007D49DE">
      <w:pPr>
        <w:spacing w:line="480" w:lineRule="auto"/>
        <w:contextualSpacing/>
        <w:rPr>
          <w:rFonts w:eastAsia="Times New Roman"/>
          <w:color w:val="FF0000"/>
          <w:sz w:val="22"/>
          <w:szCs w:val="22"/>
        </w:rPr>
      </w:pPr>
    </w:p>
    <w:p w14:paraId="5602182A" w14:textId="77777777" w:rsidR="00341555" w:rsidRDefault="00341555" w:rsidP="00D47759">
      <w:pPr>
        <w:contextualSpacing/>
        <w:rPr>
          <w:rFonts w:eastAsia="Times New Roman"/>
          <w:sz w:val="22"/>
          <w:szCs w:val="22"/>
        </w:rPr>
      </w:pPr>
    </w:p>
    <w:p w14:paraId="50D814E6" w14:textId="77777777" w:rsidR="002E7C3B" w:rsidRDefault="002E7C3B" w:rsidP="00D47759">
      <w:pPr>
        <w:contextualSpacing/>
        <w:rPr>
          <w:rFonts w:eastAsia="Times New Roman"/>
          <w:sz w:val="22"/>
          <w:szCs w:val="22"/>
        </w:rPr>
      </w:pPr>
    </w:p>
    <w:p w14:paraId="7F1435EE" w14:textId="0EEA1F25" w:rsidR="002E7C3B" w:rsidRDefault="00341555" w:rsidP="00341555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341555">
        <w:rPr>
          <w:rFonts w:eastAsia="Times New Roman"/>
          <w:b/>
          <w:bCs/>
          <w:color w:val="FF0000"/>
          <w:sz w:val="22"/>
          <w:szCs w:val="22"/>
          <w:u w:val="single"/>
        </w:rPr>
        <w:t>Citations</w:t>
      </w:r>
    </w:p>
    <w:p w14:paraId="7EF1CA5B" w14:textId="77777777" w:rsidR="00653D17" w:rsidRDefault="00653D17" w:rsidP="00341555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C41E66A" w14:textId="77777777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proofErr w:type="spellStart"/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Manico</w:t>
      </w:r>
      <w:proofErr w:type="spellEnd"/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, J., &amp; Detlefsen, A. (2015). Iron-clad java: Building secure web applications. McGraw-Hill Education.</w:t>
      </w:r>
    </w:p>
    <w:p w14:paraId="7C0447DF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7731477F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8F16210" w14:textId="1992A157" w:rsidR="00CD7198" w:rsidRPr="00653D17" w:rsidRDefault="00653D17" w:rsidP="00CD7198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Spring. (2024). Spring Framework6.1.5. Spring Framework. </w:t>
      </w:r>
    </w:p>
    <w:p w14:paraId="265EE9E9" w14:textId="45B0E62D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49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spring.io/projects/spring-framework</w:t>
        </w:r>
      </w:hyperlink>
    </w:p>
    <w:p w14:paraId="23BA670D" w14:textId="77777777" w:rsidR="000839CF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2404FA3" w14:textId="77777777" w:rsidR="00653D17" w:rsidRPr="00653D17" w:rsidRDefault="00653D17" w:rsidP="000839CF">
      <w:pPr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183BD857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lastRenderedPageBreak/>
        <w:t>Oracle. (2023, May). Secure Coding Guidelines for Java SE.</w:t>
      </w:r>
    </w:p>
    <w:p w14:paraId="1C78F09F" w14:textId="15F4FBA2" w:rsidR="000839CF" w:rsidRDefault="00653D17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0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oracle.com/java/technologies/javase/seccodeguide.html</w:t>
        </w:r>
      </w:hyperlink>
    </w:p>
    <w:p w14:paraId="05B5C6C2" w14:textId="77777777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5FD42B24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3341512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3C26EA43" w14:textId="40501567" w:rsidR="00CD7198" w:rsidRPr="00653D17" w:rsidRDefault="00653D17" w:rsidP="00CD7198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proofErr w:type="spellStart"/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SoftKraft</w:t>
      </w:r>
      <w:proofErr w:type="spellEnd"/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. (2023, February 11). Web application architecture [complete guide &amp; diagrams]. Medium.</w:t>
      </w:r>
    </w:p>
    <w:p w14:paraId="7CEC8213" w14:textId="092CC41A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1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medium.com/@softkraft/web-application-architecture-complete-guide-diagrams-1b2d77fe3d2e</w:t>
        </w:r>
      </w:hyperlink>
    </w:p>
    <w:p w14:paraId="77668FF1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18472012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7BA60E1B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Ruppert, S. (2024, January 16). Secure coding practices – input validation. Sven Ruppert.</w:t>
      </w:r>
    </w:p>
    <w:p w14:paraId="47D180A1" w14:textId="21F8DAE1" w:rsidR="000839CF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2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svenruppert.com/2023/12/13/secure-coding-practices-validation</w:t>
        </w:r>
      </w:hyperlink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.</w:t>
      </w:r>
    </w:p>
    <w:p w14:paraId="2C780B29" w14:textId="3611114D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1450E65C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7EA20F51" w14:textId="50F7C273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Microsoft. (2024). What is Data </w:t>
      </w: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Protection?</w:t>
      </w: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Microsoft security. What Is Data Protection? | Microsoft Security. (n.d.).</w:t>
      </w:r>
    </w:p>
    <w:p w14:paraId="2A328399" w14:textId="3461E1CB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3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microsoft.com/en-us/security/business/security-101/what-is-data-protection</w:t>
        </w:r>
      </w:hyperlink>
    </w:p>
    <w:p w14:paraId="2267F7DC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EEF5115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E067DEC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Wallis, C. (2024). How to perform a vulnerability assessment: Step-by-step. RSS.</w:t>
      </w:r>
    </w:p>
    <w:p w14:paraId="16B810AB" w14:textId="639377A9" w:rsidR="000839CF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4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intruder.io/guides/vulnerability-assessment-made-simple-a-step-by-step-guide</w:t>
        </w:r>
      </w:hyperlink>
    </w:p>
    <w:p w14:paraId="0A19CB23" w14:textId="57F61608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</w:p>
    <w:p w14:paraId="1A92AFB2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86AF910" w14:textId="4811B94F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Yasar, K. (2023, May 22). What is API </w:t>
      </w: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security?</w:t>
      </w: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Definition from TechTarget. App Architecture.</w:t>
      </w:r>
    </w:p>
    <w:p w14:paraId="0AE19389" w14:textId="698C8EF5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5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techtarget.com/searchapparchitecture/definition/API-security</w:t>
        </w:r>
      </w:hyperlink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40259189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AE5B581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970DB53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Benzel, T., Irvine, C., &amp; Levin, T. (n.d.). (PDF) design principles for security. faculty.nps.edu.</w:t>
      </w:r>
    </w:p>
    <w:p w14:paraId="699AC13D" w14:textId="1EDA3CBC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6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researchgate.net/publication/265224436_Design_Principles_for_Security</w:t>
        </w:r>
      </w:hyperlink>
    </w:p>
    <w:p w14:paraId="1DE1BB15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70F422F0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0ED52F6" w14:textId="27532DAD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Srinivas. (2020, December 1). How is cryptography used in </w:t>
      </w: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applications?</w:t>
      </w: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Infosec.</w:t>
      </w:r>
    </w:p>
    <w:p w14:paraId="0B94984A" w14:textId="19C7CD1D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7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infosecinstitute.com/resources/cryptography/how-is-cryptography-used-in-applications</w:t>
        </w:r>
      </w:hyperlink>
    </w:p>
    <w:p w14:paraId="280A825E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5EA2F818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D1486D0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proofErr w:type="spellStart"/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Esplanada</w:t>
      </w:r>
      <w:proofErr w:type="spellEnd"/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, R. Y. (2021, July 27). @Controller and @RestController annotations in Spring Boot. Stack Abuse.</w:t>
      </w:r>
    </w:p>
    <w:p w14:paraId="0784A817" w14:textId="667FC7C6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8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stackabuse.com/controller-and-restcontroller-annotations-in-spring-boot</w:t>
        </w:r>
      </w:hyperlink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40498000" w14:textId="77777777" w:rsidR="000839CF" w:rsidRPr="00653D17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7313B9F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6C8FE42" w14:textId="77777777" w:rsidR="00653D17" w:rsidRP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>CSO Staff. (2023, September 12). Security and privacy laws, regulations, and compliance: The complete guide. CSO Online.</w:t>
      </w:r>
    </w:p>
    <w:p w14:paraId="4A65DEE1" w14:textId="0150C82E" w:rsidR="00653D17" w:rsidRDefault="00653D17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653D17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59" w:history="1">
        <w:r w:rsidR="000839CF"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csoonline.com/article/570281/csos-ultimate-guide-to-security-and-privacy-laws-regulations-and-compliance.html</w:t>
        </w:r>
      </w:hyperlink>
    </w:p>
    <w:p w14:paraId="7C42A7F3" w14:textId="77777777" w:rsidR="000839CF" w:rsidRDefault="000839CF" w:rsidP="00653D17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CCE1E21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Recent Contributions To Cryptographic HASH Functions. (2009). Intel Technology Journal, 13(2). </w:t>
      </w:r>
    </w:p>
    <w:p w14:paraId="7A669E0B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4DCA05D4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lastRenderedPageBreak/>
        <w:t>Wikimedia Foundation. (2024, March 19). Secure hash algorithms. Wikipedia.</w:t>
      </w:r>
    </w:p>
    <w:p w14:paraId="5A4E7D57" w14:textId="41737EE6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0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en.wikipedia.org/wiki/Secure_Hash_Algorithms</w:t>
        </w:r>
      </w:hyperlink>
    </w:p>
    <w:p w14:paraId="7DCECA6E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102B5EF4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AE68324" w14:textId="77777777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proofErr w:type="spellStart"/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Keytool</w:t>
      </w:r>
      <w:proofErr w:type="spellEnd"/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- Key and Certificate Management Tool. (2024). Oracle </w:t>
      </w:r>
    </w:p>
    <w:p w14:paraId="4C71E03C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2841E761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3562BEA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GfG. (2021, September 10). A cryptographic introduction to hashing and hash collisions. GeeksforGeeks.</w:t>
      </w:r>
    </w:p>
    <w:p w14:paraId="1BDF61EA" w14:textId="2CAAA676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1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geeksforgeeks.org/a-cryptographic-introduction-to-hashing-and-hash-collisions</w:t>
        </w:r>
      </w:hyperlink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68555EFF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3BC006F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3E698588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Dang, Q. H. (2015, August 4). Secure Hash Standard. NIST.</w:t>
      </w:r>
    </w:p>
    <w:p w14:paraId="713478C3" w14:textId="4F72BF59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2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nvlpubs.nist.gov/nistpubs/FIPS/NIST.FIPS.180-4.pdf</w:t>
        </w:r>
      </w:hyperlink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6B1FD358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509C030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21EA1EA" w14:textId="334C8582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GfG. (2022, August 25). What Is Salted Password </w:t>
      </w: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Hashing?</w:t>
      </w: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GeeksforGeeks.</w:t>
      </w:r>
    </w:p>
    <w:p w14:paraId="4C367BDA" w14:textId="5A39DBD5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3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geeksforgeeks.org/what-is-salted-password-hashing</w:t>
        </w:r>
      </w:hyperlink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7EC2E268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13A3EF9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128EBC10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Piero. (2023, November 2). What is a cryptographic hash collision. Gate Learn.</w:t>
      </w:r>
    </w:p>
    <w:p w14:paraId="08D170FB" w14:textId="46054515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4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gate.io/learn/articles/what-is-a-cryptographic-hash-collision/800</w:t>
        </w:r>
      </w:hyperlink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</w:t>
      </w:r>
    </w:p>
    <w:p w14:paraId="43C59F6F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65E80561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11233CEC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Explaining SHA-512: A guide to cryptography. Info Institute. (2024, January 26).</w:t>
      </w:r>
    </w:p>
    <w:p w14:paraId="0FE4E5AE" w14:textId="59659E4E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5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generalrelativity.org/blog/explaining-sha512-a-guide-to-cryptography</w:t>
        </w:r>
      </w:hyperlink>
    </w:p>
    <w:p w14:paraId="6579DAD1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5B4C03AD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0E35D7EC" w14:textId="77777777" w:rsidR="000839CF" w:rsidRP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Team, S. S. (2024, March 4). What is a Certificate Authority (CA</w:t>
      </w:r>
      <w:proofErr w:type="gramStart"/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>)?.</w:t>
      </w:r>
      <w:proofErr w:type="gramEnd"/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SSL.com.</w:t>
      </w:r>
    </w:p>
    <w:p w14:paraId="4748631B" w14:textId="6561CD3B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0839C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6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www.ssl.com/article/what-is-a-certificate-authority-ca</w:t>
        </w:r>
      </w:hyperlink>
    </w:p>
    <w:p w14:paraId="5A97652E" w14:textId="77777777" w:rsidR="000839CF" w:rsidRDefault="000839C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595EC2A0" w14:textId="77777777" w:rsidR="005739DF" w:rsidRDefault="005739DF" w:rsidP="000839C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479F5DF4" w14:textId="77777777" w:rsidR="005739DF" w:rsidRPr="005739DF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proofErr w:type="spellStart"/>
      <w:r w:rsidRPr="005739DF">
        <w:rPr>
          <w:rFonts w:eastAsia="Times New Roman"/>
          <w:b/>
          <w:bCs/>
          <w:color w:val="FF0000"/>
          <w:sz w:val="22"/>
          <w:szCs w:val="22"/>
          <w:u w:val="single"/>
        </w:rPr>
        <w:t>Hoestje</w:t>
      </w:r>
      <w:proofErr w:type="spellEnd"/>
      <w:r w:rsidRPr="005739DF">
        <w:rPr>
          <w:rFonts w:eastAsia="Times New Roman"/>
          <w:b/>
          <w:bCs/>
          <w:color w:val="FF0000"/>
          <w:sz w:val="22"/>
          <w:szCs w:val="22"/>
          <w:u w:val="single"/>
        </w:rPr>
        <w:t>, J. (2018, June 14). OWASP dependency check for Vulnerability reporting. Keyhole Software.</w:t>
      </w:r>
    </w:p>
    <w:p w14:paraId="47E440D1" w14:textId="5F7743D6" w:rsidR="005739DF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5739D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7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keyholesoftware.com/owasp-dependency-check-for-vulnerability-reporting</w:t>
        </w:r>
      </w:hyperlink>
    </w:p>
    <w:p w14:paraId="1146DF32" w14:textId="77777777" w:rsidR="005739DF" w:rsidRPr="005739DF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1A977057" w14:textId="77777777" w:rsidR="005739DF" w:rsidRPr="005739DF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p w14:paraId="3EBD67FD" w14:textId="77777777" w:rsidR="005739DF" w:rsidRPr="005739DF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5739DF">
        <w:rPr>
          <w:rFonts w:eastAsia="Times New Roman"/>
          <w:b/>
          <w:bCs/>
          <w:color w:val="FF0000"/>
          <w:sz w:val="22"/>
          <w:szCs w:val="22"/>
          <w:u w:val="single"/>
        </w:rPr>
        <w:t>Long, J. (2024, March 31). Suppressing False Positives. Dependency-Check – Suppressing False Positives.</w:t>
      </w:r>
    </w:p>
    <w:p w14:paraId="4CE3D5A5" w14:textId="60CCA549" w:rsidR="005739DF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  <w:r w:rsidRPr="005739DF">
        <w:rPr>
          <w:rFonts w:eastAsia="Times New Roman"/>
          <w:b/>
          <w:bCs/>
          <w:color w:val="FF0000"/>
          <w:sz w:val="22"/>
          <w:szCs w:val="22"/>
          <w:u w:val="single"/>
        </w:rPr>
        <w:t xml:space="preserve">  </w:t>
      </w:r>
      <w:hyperlink r:id="rId68" w:history="1">
        <w:r w:rsidRPr="00312E4F">
          <w:rPr>
            <w:rStyle w:val="Hyperlink"/>
            <w:rFonts w:eastAsia="Times New Roman"/>
            <w:b/>
            <w:bCs/>
            <w:sz w:val="22"/>
            <w:szCs w:val="22"/>
          </w:rPr>
          <w:t>https://jeremylong.github.io/DependencyCheck/general/suppression.html</w:t>
        </w:r>
      </w:hyperlink>
    </w:p>
    <w:p w14:paraId="1983477E" w14:textId="77777777" w:rsidR="005739DF" w:rsidRPr="00341555" w:rsidRDefault="005739DF" w:rsidP="005739DF">
      <w:pPr>
        <w:jc w:val="center"/>
        <w:rPr>
          <w:rFonts w:eastAsia="Times New Roman"/>
          <w:b/>
          <w:bCs/>
          <w:color w:val="FF0000"/>
          <w:sz w:val="22"/>
          <w:szCs w:val="22"/>
          <w:u w:val="single"/>
        </w:rPr>
      </w:pPr>
    </w:p>
    <w:sectPr w:rsidR="005739DF" w:rsidRPr="00341555" w:rsidSect="007A7F7E">
      <w:headerReference w:type="default" r:id="rId69"/>
      <w:footerReference w:type="even" r:id="rId70"/>
      <w:footerReference w:type="default" r:id="rId7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8D7A" w14:textId="77777777" w:rsidR="007A7F7E" w:rsidRDefault="007A7F7E" w:rsidP="002F3F84">
      <w:r>
        <w:separator/>
      </w:r>
    </w:p>
  </w:endnote>
  <w:endnote w:type="continuationSeparator" w:id="0">
    <w:p w14:paraId="6E9E10F2" w14:textId="77777777" w:rsidR="007A7F7E" w:rsidRDefault="007A7F7E" w:rsidP="002F3F84">
      <w:r>
        <w:continuationSeparator/>
      </w:r>
    </w:p>
  </w:endnote>
  <w:endnote w:type="continuationNotice" w:id="1">
    <w:p w14:paraId="44C379A2" w14:textId="77777777" w:rsidR="007A7F7E" w:rsidRDefault="007A7F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CC3CB" w14:textId="77777777" w:rsidR="007A7F7E" w:rsidRDefault="007A7F7E" w:rsidP="002F3F84">
      <w:r>
        <w:separator/>
      </w:r>
    </w:p>
  </w:footnote>
  <w:footnote w:type="continuationSeparator" w:id="0">
    <w:p w14:paraId="5D481BF8" w14:textId="77777777" w:rsidR="007A7F7E" w:rsidRDefault="007A7F7E" w:rsidP="002F3F84">
      <w:r>
        <w:continuationSeparator/>
      </w:r>
    </w:p>
  </w:footnote>
  <w:footnote w:type="continuationNotice" w:id="1">
    <w:p w14:paraId="0AA146BD" w14:textId="77777777" w:rsidR="007A7F7E" w:rsidRDefault="007A7F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C6412"/>
    <w:multiLevelType w:val="hybridMultilevel"/>
    <w:tmpl w:val="9018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743765">
    <w:abstractNumId w:val="17"/>
  </w:num>
  <w:num w:numId="2" w16cid:durableId="176892615">
    <w:abstractNumId w:val="21"/>
  </w:num>
  <w:num w:numId="3" w16cid:durableId="1690175267">
    <w:abstractNumId w:val="6"/>
  </w:num>
  <w:num w:numId="4" w16cid:durableId="160464357">
    <w:abstractNumId w:val="8"/>
  </w:num>
  <w:num w:numId="5" w16cid:durableId="516307522">
    <w:abstractNumId w:val="4"/>
  </w:num>
  <w:num w:numId="6" w16cid:durableId="493879746">
    <w:abstractNumId w:val="18"/>
  </w:num>
  <w:num w:numId="7" w16cid:durableId="46636156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529639315">
    <w:abstractNumId w:val="5"/>
  </w:num>
  <w:num w:numId="9" w16cid:durableId="30324227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9852783">
    <w:abstractNumId w:val="0"/>
  </w:num>
  <w:num w:numId="11" w16cid:durableId="1460681133">
    <w:abstractNumId w:val="3"/>
  </w:num>
  <w:num w:numId="12" w16cid:durableId="1795176714">
    <w:abstractNumId w:val="20"/>
  </w:num>
  <w:num w:numId="13" w16cid:durableId="554590451">
    <w:abstractNumId w:val="16"/>
  </w:num>
  <w:num w:numId="14" w16cid:durableId="2048286195">
    <w:abstractNumId w:val="2"/>
  </w:num>
  <w:num w:numId="15" w16cid:durableId="99842973">
    <w:abstractNumId w:val="11"/>
  </w:num>
  <w:num w:numId="16" w16cid:durableId="1099644371">
    <w:abstractNumId w:val="9"/>
  </w:num>
  <w:num w:numId="17" w16cid:durableId="48964041">
    <w:abstractNumId w:val="14"/>
  </w:num>
  <w:num w:numId="18" w16cid:durableId="1950040520">
    <w:abstractNumId w:val="19"/>
  </w:num>
  <w:num w:numId="19" w16cid:durableId="1226183846">
    <w:abstractNumId w:val="7"/>
  </w:num>
  <w:num w:numId="20" w16cid:durableId="1693458685">
    <w:abstractNumId w:val="13"/>
  </w:num>
  <w:num w:numId="21" w16cid:durableId="714041223">
    <w:abstractNumId w:val="10"/>
  </w:num>
  <w:num w:numId="22" w16cid:durableId="1934661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13AE"/>
    <w:rsid w:val="000202DE"/>
    <w:rsid w:val="00025C05"/>
    <w:rsid w:val="0004531D"/>
    <w:rsid w:val="00046199"/>
    <w:rsid w:val="00052476"/>
    <w:rsid w:val="000555C2"/>
    <w:rsid w:val="000624E8"/>
    <w:rsid w:val="00067D96"/>
    <w:rsid w:val="00073261"/>
    <w:rsid w:val="00075031"/>
    <w:rsid w:val="000811CA"/>
    <w:rsid w:val="000839CF"/>
    <w:rsid w:val="00091ADD"/>
    <w:rsid w:val="000A37E1"/>
    <w:rsid w:val="000C7320"/>
    <w:rsid w:val="000D06F0"/>
    <w:rsid w:val="000D241B"/>
    <w:rsid w:val="000D2E2D"/>
    <w:rsid w:val="000D368B"/>
    <w:rsid w:val="000E54B5"/>
    <w:rsid w:val="000E59E0"/>
    <w:rsid w:val="000E79F0"/>
    <w:rsid w:val="00100B8C"/>
    <w:rsid w:val="00102660"/>
    <w:rsid w:val="0010436E"/>
    <w:rsid w:val="00114D54"/>
    <w:rsid w:val="00120ACD"/>
    <w:rsid w:val="001268E2"/>
    <w:rsid w:val="001329AB"/>
    <w:rsid w:val="00144936"/>
    <w:rsid w:val="00151233"/>
    <w:rsid w:val="00153C46"/>
    <w:rsid w:val="00164480"/>
    <w:rsid w:val="00165596"/>
    <w:rsid w:val="001669DF"/>
    <w:rsid w:val="00177698"/>
    <w:rsid w:val="00182245"/>
    <w:rsid w:val="0018251F"/>
    <w:rsid w:val="00183C9F"/>
    <w:rsid w:val="00187548"/>
    <w:rsid w:val="001933BA"/>
    <w:rsid w:val="001A13EF"/>
    <w:rsid w:val="001A1A9B"/>
    <w:rsid w:val="001A381D"/>
    <w:rsid w:val="001B4F8C"/>
    <w:rsid w:val="001C0558"/>
    <w:rsid w:val="001D63B6"/>
    <w:rsid w:val="001D65CD"/>
    <w:rsid w:val="001E0047"/>
    <w:rsid w:val="001E6855"/>
    <w:rsid w:val="001F5F49"/>
    <w:rsid w:val="002001E0"/>
    <w:rsid w:val="00215DD1"/>
    <w:rsid w:val="00221997"/>
    <w:rsid w:val="00234FC3"/>
    <w:rsid w:val="002371B3"/>
    <w:rsid w:val="00246C90"/>
    <w:rsid w:val="002641BC"/>
    <w:rsid w:val="00265F75"/>
    <w:rsid w:val="00267CE0"/>
    <w:rsid w:val="00271E26"/>
    <w:rsid w:val="002778D5"/>
    <w:rsid w:val="00277B38"/>
    <w:rsid w:val="00281DF1"/>
    <w:rsid w:val="00284C17"/>
    <w:rsid w:val="0028558C"/>
    <w:rsid w:val="00292377"/>
    <w:rsid w:val="00292721"/>
    <w:rsid w:val="00297286"/>
    <w:rsid w:val="002A1A18"/>
    <w:rsid w:val="002B4D43"/>
    <w:rsid w:val="002B7773"/>
    <w:rsid w:val="002C0EF7"/>
    <w:rsid w:val="002E7C3B"/>
    <w:rsid w:val="002F3F84"/>
    <w:rsid w:val="002F4F6F"/>
    <w:rsid w:val="002F70E5"/>
    <w:rsid w:val="002F7770"/>
    <w:rsid w:val="003007EC"/>
    <w:rsid w:val="0030319C"/>
    <w:rsid w:val="0032174B"/>
    <w:rsid w:val="00321D27"/>
    <w:rsid w:val="00332FE6"/>
    <w:rsid w:val="00335200"/>
    <w:rsid w:val="003360D3"/>
    <w:rsid w:val="0033644E"/>
    <w:rsid w:val="00341555"/>
    <w:rsid w:val="00343A76"/>
    <w:rsid w:val="003468D3"/>
    <w:rsid w:val="0035206C"/>
    <w:rsid w:val="00352FD0"/>
    <w:rsid w:val="00354F33"/>
    <w:rsid w:val="00362FCE"/>
    <w:rsid w:val="003726AD"/>
    <w:rsid w:val="003978A0"/>
    <w:rsid w:val="003A1621"/>
    <w:rsid w:val="003A4E86"/>
    <w:rsid w:val="003C128C"/>
    <w:rsid w:val="003D56BA"/>
    <w:rsid w:val="003E2462"/>
    <w:rsid w:val="003E399D"/>
    <w:rsid w:val="003F30EA"/>
    <w:rsid w:val="003F3164"/>
    <w:rsid w:val="003F6B70"/>
    <w:rsid w:val="003F7CDD"/>
    <w:rsid w:val="00403219"/>
    <w:rsid w:val="00413DE0"/>
    <w:rsid w:val="00415263"/>
    <w:rsid w:val="004348AE"/>
    <w:rsid w:val="0045610F"/>
    <w:rsid w:val="0046151B"/>
    <w:rsid w:val="00473815"/>
    <w:rsid w:val="00485402"/>
    <w:rsid w:val="004B2BE0"/>
    <w:rsid w:val="004D78B4"/>
    <w:rsid w:val="004E0067"/>
    <w:rsid w:val="004E7847"/>
    <w:rsid w:val="004F0C4C"/>
    <w:rsid w:val="00500F55"/>
    <w:rsid w:val="00504A04"/>
    <w:rsid w:val="00512ADF"/>
    <w:rsid w:val="005175D8"/>
    <w:rsid w:val="00523478"/>
    <w:rsid w:val="00531FBF"/>
    <w:rsid w:val="00560436"/>
    <w:rsid w:val="005634AB"/>
    <w:rsid w:val="005739DF"/>
    <w:rsid w:val="0058064D"/>
    <w:rsid w:val="005809D4"/>
    <w:rsid w:val="00583A02"/>
    <w:rsid w:val="00585EEA"/>
    <w:rsid w:val="00586D7A"/>
    <w:rsid w:val="00594FAF"/>
    <w:rsid w:val="005A1B32"/>
    <w:rsid w:val="005A6070"/>
    <w:rsid w:val="005A7C7F"/>
    <w:rsid w:val="005B6758"/>
    <w:rsid w:val="005C593C"/>
    <w:rsid w:val="005D020B"/>
    <w:rsid w:val="005D6D5E"/>
    <w:rsid w:val="005E1863"/>
    <w:rsid w:val="005E46EB"/>
    <w:rsid w:val="005E6088"/>
    <w:rsid w:val="005F4D5B"/>
    <w:rsid w:val="005F574E"/>
    <w:rsid w:val="006017FD"/>
    <w:rsid w:val="0061653A"/>
    <w:rsid w:val="006201FC"/>
    <w:rsid w:val="00623C96"/>
    <w:rsid w:val="00624725"/>
    <w:rsid w:val="00624B8F"/>
    <w:rsid w:val="00632160"/>
    <w:rsid w:val="00632C6F"/>
    <w:rsid w:val="00633225"/>
    <w:rsid w:val="006420E7"/>
    <w:rsid w:val="00642F97"/>
    <w:rsid w:val="00646B6F"/>
    <w:rsid w:val="00653D17"/>
    <w:rsid w:val="00674BC2"/>
    <w:rsid w:val="00690DF3"/>
    <w:rsid w:val="006A203D"/>
    <w:rsid w:val="006A66A8"/>
    <w:rsid w:val="006B5C7A"/>
    <w:rsid w:val="006B66FE"/>
    <w:rsid w:val="006C0DF2"/>
    <w:rsid w:val="006C5749"/>
    <w:rsid w:val="006E18B7"/>
    <w:rsid w:val="006E1A73"/>
    <w:rsid w:val="006E1AA6"/>
    <w:rsid w:val="006E3003"/>
    <w:rsid w:val="006E570F"/>
    <w:rsid w:val="006E7436"/>
    <w:rsid w:val="006F2CEF"/>
    <w:rsid w:val="006F5AEA"/>
    <w:rsid w:val="006F76F1"/>
    <w:rsid w:val="00701A84"/>
    <w:rsid w:val="00704340"/>
    <w:rsid w:val="00710D4A"/>
    <w:rsid w:val="0071273D"/>
    <w:rsid w:val="00722816"/>
    <w:rsid w:val="00724425"/>
    <w:rsid w:val="007368FB"/>
    <w:rsid w:val="00746514"/>
    <w:rsid w:val="007521A1"/>
    <w:rsid w:val="0076659B"/>
    <w:rsid w:val="007756DD"/>
    <w:rsid w:val="00780E8B"/>
    <w:rsid w:val="00785E06"/>
    <w:rsid w:val="00790486"/>
    <w:rsid w:val="007908FB"/>
    <w:rsid w:val="00793EE5"/>
    <w:rsid w:val="00797D58"/>
    <w:rsid w:val="00797EC8"/>
    <w:rsid w:val="007A7F7E"/>
    <w:rsid w:val="007B2FFC"/>
    <w:rsid w:val="007C0C34"/>
    <w:rsid w:val="007D25CE"/>
    <w:rsid w:val="007D448D"/>
    <w:rsid w:val="007D49DE"/>
    <w:rsid w:val="008156DD"/>
    <w:rsid w:val="00816AE9"/>
    <w:rsid w:val="00822385"/>
    <w:rsid w:val="00824ABB"/>
    <w:rsid w:val="00826665"/>
    <w:rsid w:val="00844A5D"/>
    <w:rsid w:val="00846098"/>
    <w:rsid w:val="00861EC1"/>
    <w:rsid w:val="008649ED"/>
    <w:rsid w:val="00891C73"/>
    <w:rsid w:val="008A04A1"/>
    <w:rsid w:val="008A2177"/>
    <w:rsid w:val="008A7514"/>
    <w:rsid w:val="008B068E"/>
    <w:rsid w:val="008C02C0"/>
    <w:rsid w:val="008C48A3"/>
    <w:rsid w:val="008C546C"/>
    <w:rsid w:val="008C7DE1"/>
    <w:rsid w:val="008D678D"/>
    <w:rsid w:val="008E168D"/>
    <w:rsid w:val="008E16B9"/>
    <w:rsid w:val="008E5926"/>
    <w:rsid w:val="00912C24"/>
    <w:rsid w:val="00926CA4"/>
    <w:rsid w:val="00940B1A"/>
    <w:rsid w:val="0094643F"/>
    <w:rsid w:val="00957280"/>
    <w:rsid w:val="00960C5B"/>
    <w:rsid w:val="009714E8"/>
    <w:rsid w:val="00974AE3"/>
    <w:rsid w:val="009826D6"/>
    <w:rsid w:val="00984A9F"/>
    <w:rsid w:val="009901A3"/>
    <w:rsid w:val="00997D6C"/>
    <w:rsid w:val="009A04CD"/>
    <w:rsid w:val="009A259A"/>
    <w:rsid w:val="009B2B2C"/>
    <w:rsid w:val="009C6202"/>
    <w:rsid w:val="009C7B99"/>
    <w:rsid w:val="009D21D7"/>
    <w:rsid w:val="009D3129"/>
    <w:rsid w:val="009D6F5D"/>
    <w:rsid w:val="009E363A"/>
    <w:rsid w:val="009F03A2"/>
    <w:rsid w:val="009F074B"/>
    <w:rsid w:val="009F285B"/>
    <w:rsid w:val="00A001F0"/>
    <w:rsid w:val="00A2133A"/>
    <w:rsid w:val="00A37D08"/>
    <w:rsid w:val="00A4688D"/>
    <w:rsid w:val="00A639D9"/>
    <w:rsid w:val="00A64817"/>
    <w:rsid w:val="00A64E0F"/>
    <w:rsid w:val="00A87E0C"/>
    <w:rsid w:val="00AB28A1"/>
    <w:rsid w:val="00AC1A15"/>
    <w:rsid w:val="00AC1EDA"/>
    <w:rsid w:val="00AC3225"/>
    <w:rsid w:val="00AC3626"/>
    <w:rsid w:val="00AD43C0"/>
    <w:rsid w:val="00AE280D"/>
    <w:rsid w:val="00AE5B33"/>
    <w:rsid w:val="00AF4C03"/>
    <w:rsid w:val="00B03C25"/>
    <w:rsid w:val="00B12134"/>
    <w:rsid w:val="00B20F52"/>
    <w:rsid w:val="00B2142C"/>
    <w:rsid w:val="00B26489"/>
    <w:rsid w:val="00B27CA0"/>
    <w:rsid w:val="00B31A04"/>
    <w:rsid w:val="00B35185"/>
    <w:rsid w:val="00B406E8"/>
    <w:rsid w:val="00B445D5"/>
    <w:rsid w:val="00B45213"/>
    <w:rsid w:val="00B50C83"/>
    <w:rsid w:val="00B51090"/>
    <w:rsid w:val="00B64FBB"/>
    <w:rsid w:val="00B71816"/>
    <w:rsid w:val="00B720DC"/>
    <w:rsid w:val="00B7788F"/>
    <w:rsid w:val="00B91A75"/>
    <w:rsid w:val="00BB366F"/>
    <w:rsid w:val="00BB5363"/>
    <w:rsid w:val="00BC0024"/>
    <w:rsid w:val="00BC192E"/>
    <w:rsid w:val="00BC4D65"/>
    <w:rsid w:val="00BD2413"/>
    <w:rsid w:val="00BD30A8"/>
    <w:rsid w:val="00BD43F6"/>
    <w:rsid w:val="00C142B8"/>
    <w:rsid w:val="00C14C0C"/>
    <w:rsid w:val="00C21B00"/>
    <w:rsid w:val="00C2243E"/>
    <w:rsid w:val="00C26FA2"/>
    <w:rsid w:val="00C32F3D"/>
    <w:rsid w:val="00C41B36"/>
    <w:rsid w:val="00C56FC2"/>
    <w:rsid w:val="00C67FA3"/>
    <w:rsid w:val="00CC3B13"/>
    <w:rsid w:val="00CD2E27"/>
    <w:rsid w:val="00CD61FF"/>
    <w:rsid w:val="00CD7198"/>
    <w:rsid w:val="00CE44E9"/>
    <w:rsid w:val="00CF445D"/>
    <w:rsid w:val="00CF618A"/>
    <w:rsid w:val="00D0558B"/>
    <w:rsid w:val="00D10708"/>
    <w:rsid w:val="00D47759"/>
    <w:rsid w:val="00D52D7D"/>
    <w:rsid w:val="00D632C1"/>
    <w:rsid w:val="00DA4356"/>
    <w:rsid w:val="00DB5652"/>
    <w:rsid w:val="00DC4F79"/>
    <w:rsid w:val="00DD6742"/>
    <w:rsid w:val="00DD7839"/>
    <w:rsid w:val="00DE6A0B"/>
    <w:rsid w:val="00E000CE"/>
    <w:rsid w:val="00E0045F"/>
    <w:rsid w:val="00E02BD0"/>
    <w:rsid w:val="00E33862"/>
    <w:rsid w:val="00E4044A"/>
    <w:rsid w:val="00E44D78"/>
    <w:rsid w:val="00E4636F"/>
    <w:rsid w:val="00E5594E"/>
    <w:rsid w:val="00E56D9D"/>
    <w:rsid w:val="00E66FC0"/>
    <w:rsid w:val="00E92F9B"/>
    <w:rsid w:val="00E94037"/>
    <w:rsid w:val="00E941D0"/>
    <w:rsid w:val="00EA4563"/>
    <w:rsid w:val="00EB1CEC"/>
    <w:rsid w:val="00EB4E90"/>
    <w:rsid w:val="00EC29F5"/>
    <w:rsid w:val="00ED1CC4"/>
    <w:rsid w:val="00EE3D12"/>
    <w:rsid w:val="00EE3EAE"/>
    <w:rsid w:val="00EE6BAB"/>
    <w:rsid w:val="00EF4D6F"/>
    <w:rsid w:val="00F36BF8"/>
    <w:rsid w:val="00F37B80"/>
    <w:rsid w:val="00F423DA"/>
    <w:rsid w:val="00F432FF"/>
    <w:rsid w:val="00F6743D"/>
    <w:rsid w:val="00F72352"/>
    <w:rsid w:val="00F8082D"/>
    <w:rsid w:val="00F80B55"/>
    <w:rsid w:val="00F814E2"/>
    <w:rsid w:val="00F81BBB"/>
    <w:rsid w:val="00F87CE6"/>
    <w:rsid w:val="00F9068A"/>
    <w:rsid w:val="00F96878"/>
    <w:rsid w:val="00F96B96"/>
    <w:rsid w:val="00FB46F1"/>
    <w:rsid w:val="00FC36E8"/>
    <w:rsid w:val="00FC47F0"/>
    <w:rsid w:val="00FC4BE7"/>
    <w:rsid w:val="00FD1686"/>
    <w:rsid w:val="00FD62F1"/>
    <w:rsid w:val="00FD7CC8"/>
    <w:rsid w:val="00FF0A26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839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hyperlink" Target="https://www.geeksforgeeks.org/what-is-salted-password-hashing" TargetMode="External"/><Relationship Id="rId68" Type="http://schemas.openxmlformats.org/officeDocument/2006/relationships/hyperlink" Target="https://jeremylong.github.io/DependencyCheck/general/suppression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hyperlink" Target="https://www.microsoft.com/en-us/security/business/security-101/what-is-data-protection" TargetMode="External"/><Relationship Id="rId58" Type="http://schemas.openxmlformats.org/officeDocument/2006/relationships/hyperlink" Target="https://stackabuse.com/controller-and-restcontroller-annotations-in-spring-boot" TargetMode="External"/><Relationship Id="rId66" Type="http://schemas.openxmlformats.org/officeDocument/2006/relationships/hyperlink" Target="https://www.ssl.com/article/what-is-a-certificate-authority-ca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s://www.geeksforgeeks.org/a-cryptographic-introduction-to-hashing-and-hash-collisions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www.researchgate.net/publication/265224436_Design_Principles_for_Security" TargetMode="External"/><Relationship Id="rId64" Type="http://schemas.openxmlformats.org/officeDocument/2006/relationships/hyperlink" Target="https://www.gate.io/learn/articles/what-is-a-cryptographic-hash-collision/800" TargetMode="External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hyperlink" Target="https://medium.com/@softkraft/web-application-architecture-complete-guide-diagrams-1b2d77fe3d2e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hyperlink" Target="https://www.csoonline.com/article/570281/csos-ultimate-guide-to-security-and-privacy-laws-regulations-and-compliance.html" TargetMode="External"/><Relationship Id="rId67" Type="http://schemas.openxmlformats.org/officeDocument/2006/relationships/hyperlink" Target="https://keyholesoftware.com/owasp-dependency-check-for-vulnerability-reporting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hyperlink" Target="https://www.intruder.io/guides/vulnerability-assessment-made-simple-a-step-by-step-guide" TargetMode="External"/><Relationship Id="rId62" Type="http://schemas.openxmlformats.org/officeDocument/2006/relationships/hyperlink" Target="https://nvlpubs.nist.gov/nistpubs/FIPS/NIST.FIPS.180-4.pdf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spring.io/projects/spring-framework" TargetMode="External"/><Relationship Id="rId57" Type="http://schemas.openxmlformats.org/officeDocument/2006/relationships/hyperlink" Target="https://www.infosecinstitute.com/resources/cryptography/how-is-cryptography-used-in-applications" TargetMode="Externa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yperlink" Target="https://svenruppert.com/2023/12/13/secure-coding-practices-validation" TargetMode="External"/><Relationship Id="rId60" Type="http://schemas.openxmlformats.org/officeDocument/2006/relationships/hyperlink" Target="https://en.wikipedia.org/wiki/Secure_Hash_Algorithms" TargetMode="External"/><Relationship Id="rId65" Type="http://schemas.openxmlformats.org/officeDocument/2006/relationships/hyperlink" Target="https://generalrelativity.org/blog/explaining-sha512-a-guide-to-cryptography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hyperlink" Target="https://www.oracle.com/java/technologies/javase/seccodeguide.html" TargetMode="External"/><Relationship Id="rId55" Type="http://schemas.openxmlformats.org/officeDocument/2006/relationships/hyperlink" Target="https://www.techtarget.com/searchapparchitecture/definition/API-security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BC65F0524D74CBC808436CF42D9F5" ma:contentTypeVersion="6" ma:contentTypeDescription="Create a new document." ma:contentTypeScope="" ma:versionID="eb480fc0af38a6f9998eb55a6df4737b">
  <xsd:schema xmlns:xsd="http://www.w3.org/2001/XMLSchema" xmlns:xs="http://www.w3.org/2001/XMLSchema" xmlns:p="http://schemas.microsoft.com/office/2006/metadata/properties" xmlns:ns3="c702ae01-11b6-4c5b-a431-e8b8f8d0456a" targetNamespace="http://schemas.microsoft.com/office/2006/metadata/properties" ma:root="true" ma:fieldsID="6f83161c574c152cd4b7a0dac847e39d" ns3:_="">
    <xsd:import namespace="c702ae01-11b6-4c5b-a431-e8b8f8d045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02ae01-11b6-4c5b-a431-e8b8f8d045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c702ae01-11b6-4c5b-a431-e8b8f8d0456a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DD5FCC-7D5E-472D-A335-0235ADE1DD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02ae01-11b6-4c5b-a431-e8b8f8d045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2107</Words>
  <Characters>1201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409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att Knutson</cp:lastModifiedBy>
  <cp:revision>2</cp:revision>
  <dcterms:created xsi:type="dcterms:W3CDTF">2024-04-23T17:52:00Z</dcterms:created>
  <dcterms:modified xsi:type="dcterms:W3CDTF">2024-04-23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BC65F0524D74CBC808436CF42D9F5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